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9631AC" w14:textId="77777777" w:rsidR="004E03B2" w:rsidRPr="007259DD" w:rsidRDefault="00B46004">
      <w:pPr>
        <w:spacing w:before="92" w:line="321" w:lineRule="exact"/>
        <w:ind w:left="341" w:right="443"/>
        <w:jc w:val="center"/>
        <w:rPr>
          <w:b/>
          <w:color w:val="000000" w:themeColor="text1"/>
          <w:sz w:val="28"/>
        </w:rPr>
      </w:pPr>
      <w:r w:rsidRPr="007259DD">
        <w:rPr>
          <w:noProof/>
          <w:color w:val="000000" w:themeColor="text1"/>
          <w:lang w:val="en-IN" w:eastAsia="en-IN" w:bidi="ar-SA"/>
        </w:rPr>
        <w:drawing>
          <wp:anchor distT="0" distB="0" distL="0" distR="0" simplePos="0" relativeHeight="251659264" behindDoc="0" locked="0" layoutInCell="1" allowOverlap="1" wp14:anchorId="24E448D7" wp14:editId="64CB1E72">
            <wp:simplePos x="0" y="0"/>
            <wp:positionH relativeFrom="page">
              <wp:posOffset>521334</wp:posOffset>
            </wp:positionH>
            <wp:positionV relativeFrom="paragraph">
              <wp:posOffset>-103862</wp:posOffset>
            </wp:positionV>
            <wp:extent cx="593725" cy="59372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25" cy="593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259DD">
        <w:rPr>
          <w:b/>
          <w:color w:val="000000" w:themeColor="text1"/>
          <w:sz w:val="28"/>
        </w:rPr>
        <w:t>POORNIMA UNIVERSITY, JAIPUR.</w:t>
      </w:r>
    </w:p>
    <w:p w14:paraId="38FC7BDC" w14:textId="139CBA04" w:rsidR="004E03B2" w:rsidRPr="007259DD" w:rsidRDefault="00F9228A">
      <w:pPr>
        <w:spacing w:line="229" w:lineRule="exact"/>
        <w:ind w:left="343" w:right="443"/>
        <w:jc w:val="center"/>
        <w:rPr>
          <w:b/>
          <w:color w:val="000000" w:themeColor="text1"/>
          <w:sz w:val="20"/>
        </w:rPr>
      </w:pPr>
      <w:r w:rsidRPr="007259DD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1952" behindDoc="1" locked="0" layoutInCell="1" allowOverlap="1" wp14:anchorId="5F5BDA0C" wp14:editId="61C8E802">
                <wp:simplePos x="0" y="0"/>
                <wp:positionH relativeFrom="page">
                  <wp:posOffset>2864485</wp:posOffset>
                </wp:positionH>
                <wp:positionV relativeFrom="paragraph">
                  <wp:posOffset>605790</wp:posOffset>
                </wp:positionV>
                <wp:extent cx="1931670" cy="367665"/>
                <wp:effectExtent l="0" t="0" r="0" b="0"/>
                <wp:wrapNone/>
                <wp:docPr id="3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31670" cy="3676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33333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ACB0B9A" id="Rectangle 6" o:spid="_x0000_s1026" style="position:absolute;margin-left:225.55pt;margin-top:47.7pt;width:152.1pt;height:28.95pt;z-index:-252054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" filled="f" strokecolor="#333">
                <w10:wrap anchorx="page"/>
              </v:rect>
            </w:pict>
          </mc:Fallback>
        </mc:AlternateContent>
      </w:r>
      <w:r w:rsidRPr="007259DD">
        <w:rPr>
          <w:noProof/>
          <w:color w:val="000000" w:themeColor="text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262976" behindDoc="1" locked="0" layoutInCell="1" allowOverlap="1" wp14:anchorId="737972E9" wp14:editId="153A3ADA">
                <wp:simplePos x="0" y="0"/>
                <wp:positionH relativeFrom="page">
                  <wp:posOffset>6346190</wp:posOffset>
                </wp:positionH>
                <wp:positionV relativeFrom="paragraph">
                  <wp:posOffset>349885</wp:posOffset>
                </wp:positionV>
                <wp:extent cx="474980" cy="282575"/>
                <wp:effectExtent l="0" t="0" r="0" b="0"/>
                <wp:wrapNone/>
                <wp:docPr id="2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980" cy="28257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FAC7D0" id="Rectangle 5" o:spid="_x0000_s1026" style="position:absolute;margin-left:499.7pt;margin-top:27.55pt;width:37.4pt;height:22.25pt;z-index:-252053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" filled="f">
                <w10:wrap anchorx="page"/>
              </v:rect>
            </w:pict>
          </mc:Fallback>
        </mc:AlternateContent>
      </w:r>
      <w:r w:rsidR="00B46004" w:rsidRPr="007259DD">
        <w:rPr>
          <w:b/>
          <w:color w:val="000000" w:themeColor="text1"/>
          <w:sz w:val="20"/>
        </w:rPr>
        <w:t xml:space="preserve">END SEMESTER EXAMINATION, </w:t>
      </w:r>
      <w:r w:rsidR="00416F31" w:rsidRPr="007259DD">
        <w:rPr>
          <w:b/>
          <w:color w:val="000000" w:themeColor="text1"/>
          <w:sz w:val="20"/>
        </w:rPr>
        <w:t>April</w:t>
      </w:r>
      <w:r w:rsidR="00B46004" w:rsidRPr="007259DD">
        <w:rPr>
          <w:b/>
          <w:color w:val="000000" w:themeColor="text1"/>
          <w:sz w:val="20"/>
        </w:rPr>
        <w:t xml:space="preserve"> 20</w:t>
      </w:r>
      <w:r w:rsidR="00D34E99" w:rsidRPr="007259DD">
        <w:rPr>
          <w:b/>
          <w:color w:val="000000" w:themeColor="text1"/>
          <w:sz w:val="20"/>
        </w:rPr>
        <w:t>2</w:t>
      </w:r>
      <w:r w:rsidR="00DA3D6D">
        <w:rPr>
          <w:b/>
          <w:color w:val="000000" w:themeColor="text1"/>
          <w:sz w:val="20"/>
        </w:rPr>
        <w:t>3</w:t>
      </w:r>
    </w:p>
    <w:p w14:paraId="492881BC" w14:textId="77777777" w:rsidR="004E03B2" w:rsidRPr="007259DD" w:rsidRDefault="004E03B2">
      <w:pPr>
        <w:spacing w:before="9" w:after="1"/>
        <w:rPr>
          <w:b/>
          <w:color w:val="000000" w:themeColor="text1"/>
          <w:sz w:val="15"/>
        </w:rPr>
      </w:pPr>
    </w:p>
    <w:tbl>
      <w:tblPr>
        <w:tblW w:w="0" w:type="auto"/>
        <w:tblInd w:w="1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"/>
        <w:gridCol w:w="453"/>
        <w:gridCol w:w="5990"/>
        <w:gridCol w:w="3551"/>
      </w:tblGrid>
      <w:tr w:rsidR="007259DD" w:rsidRPr="007259DD" w14:paraId="42C2CD4C" w14:textId="77777777">
        <w:trPr>
          <w:trHeight w:val="537"/>
        </w:trPr>
        <w:tc>
          <w:tcPr>
            <w:tcW w:w="216" w:type="dxa"/>
            <w:vMerge w:val="restart"/>
            <w:tcBorders>
              <w:bottom w:val="nil"/>
              <w:right w:val="single" w:sz="6" w:space="0" w:color="000000"/>
            </w:tcBorders>
          </w:tcPr>
          <w:p w14:paraId="3205E8D5" w14:textId="77777777" w:rsidR="004E03B2" w:rsidRPr="007259DD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453" w:type="dxa"/>
            <w:vMerge w:val="restart"/>
            <w:tcBorders>
              <w:top w:val="single" w:sz="8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7C1FD8F" w14:textId="6B786E7E" w:rsidR="004E03B2" w:rsidRPr="007259DD" w:rsidRDefault="00DA3D6D" w:rsidP="000A10F2">
            <w:pPr>
              <w:pStyle w:val="TableParagraph"/>
              <w:ind w:left="148" w:right="143"/>
              <w:jc w:val="both"/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2BC4137</w:t>
            </w:r>
          </w:p>
        </w:tc>
        <w:tc>
          <w:tcPr>
            <w:tcW w:w="5990" w:type="dxa"/>
            <w:tcBorders>
              <w:left w:val="single" w:sz="6" w:space="0" w:color="000000"/>
              <w:bottom w:val="nil"/>
              <w:right w:val="nil"/>
            </w:tcBorders>
          </w:tcPr>
          <w:p w14:paraId="58292A0B" w14:textId="77777777" w:rsidR="004E03B2" w:rsidRPr="007259DD" w:rsidRDefault="004E03B2">
            <w:pPr>
              <w:pStyle w:val="TableParagraph"/>
              <w:spacing w:before="3"/>
              <w:rPr>
                <w:b/>
                <w:color w:val="000000" w:themeColor="text1"/>
                <w:sz w:val="19"/>
              </w:rPr>
            </w:pPr>
          </w:p>
          <w:p w14:paraId="3E3ED2B2" w14:textId="77777777" w:rsidR="004E03B2" w:rsidRPr="007259DD" w:rsidRDefault="00B46004">
            <w:pPr>
              <w:pStyle w:val="TableParagraph"/>
              <w:tabs>
                <w:tab w:val="left" w:pos="6054"/>
              </w:tabs>
              <w:spacing w:before="1"/>
              <w:ind w:left="293" w:right="-87"/>
              <w:rPr>
                <w:color w:val="000000" w:themeColor="text1"/>
                <w:sz w:val="20"/>
              </w:rPr>
            </w:pPr>
            <w:r w:rsidRPr="007259DD">
              <w:rPr>
                <w:color w:val="000000" w:themeColor="text1"/>
                <w:sz w:val="20"/>
              </w:rPr>
              <w:t>Roll</w:t>
            </w:r>
            <w:r w:rsidR="000A10F2" w:rsidRPr="007259DD">
              <w:rPr>
                <w:color w:val="000000" w:themeColor="text1"/>
                <w:sz w:val="20"/>
              </w:rPr>
              <w:t xml:space="preserve"> </w:t>
            </w:r>
            <w:r w:rsidRPr="007259DD">
              <w:rPr>
                <w:color w:val="000000" w:themeColor="text1"/>
                <w:sz w:val="20"/>
              </w:rPr>
              <w:t>No.</w:t>
            </w:r>
            <w:r w:rsidRPr="007259DD">
              <w:rPr>
                <w:color w:val="000000" w:themeColor="text1"/>
                <w:sz w:val="20"/>
                <w:u w:val="single"/>
              </w:rPr>
              <w:tab/>
            </w:r>
          </w:p>
        </w:tc>
        <w:tc>
          <w:tcPr>
            <w:tcW w:w="3551" w:type="dxa"/>
            <w:tcBorders>
              <w:left w:val="nil"/>
              <w:bottom w:val="nil"/>
            </w:tcBorders>
          </w:tcPr>
          <w:p w14:paraId="0B25C352" w14:textId="22F57FA6" w:rsidR="004E03B2" w:rsidRPr="007259DD" w:rsidRDefault="00B46004" w:rsidP="00DA3D6D">
            <w:pPr>
              <w:pStyle w:val="TableParagraph"/>
              <w:tabs>
                <w:tab w:val="right" w:pos="2882"/>
              </w:tabs>
              <w:spacing w:before="197"/>
              <w:ind w:left="295"/>
              <w:rPr>
                <w:color w:val="000000" w:themeColor="text1"/>
                <w:sz w:val="24"/>
              </w:rPr>
            </w:pPr>
            <w:r w:rsidRPr="007259DD">
              <w:rPr>
                <w:color w:val="000000" w:themeColor="text1"/>
                <w:position w:val="1"/>
                <w:sz w:val="20"/>
              </w:rPr>
              <w:t>Total</w:t>
            </w:r>
            <w:r w:rsidR="000A10F2" w:rsidRPr="007259DD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7259DD">
              <w:rPr>
                <w:color w:val="000000" w:themeColor="text1"/>
                <w:position w:val="1"/>
                <w:sz w:val="20"/>
              </w:rPr>
              <w:t>Printed</w:t>
            </w:r>
            <w:r w:rsidR="000A10F2" w:rsidRPr="007259DD">
              <w:rPr>
                <w:color w:val="000000" w:themeColor="text1"/>
                <w:position w:val="1"/>
                <w:sz w:val="20"/>
              </w:rPr>
              <w:t xml:space="preserve"> </w:t>
            </w:r>
            <w:r w:rsidRPr="007259DD">
              <w:rPr>
                <w:color w:val="000000" w:themeColor="text1"/>
                <w:position w:val="1"/>
                <w:sz w:val="20"/>
              </w:rPr>
              <w:t>Pages:</w:t>
            </w:r>
            <w:r w:rsidRPr="007259DD">
              <w:rPr>
                <w:color w:val="000000" w:themeColor="text1"/>
                <w:position w:val="1"/>
                <w:sz w:val="20"/>
              </w:rPr>
              <w:tab/>
            </w:r>
            <w:r w:rsidR="00DA3D6D">
              <w:rPr>
                <w:color w:val="000000" w:themeColor="text1"/>
                <w:sz w:val="24"/>
              </w:rPr>
              <w:t>2</w:t>
            </w:r>
          </w:p>
        </w:tc>
      </w:tr>
      <w:tr w:rsidR="007259DD" w:rsidRPr="007259DD" w14:paraId="7CAE19A8" w14:textId="77777777">
        <w:trPr>
          <w:trHeight w:val="543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464AB267" w14:textId="77777777" w:rsidR="004E03B2" w:rsidRPr="007259DD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AAAF26F" w14:textId="77777777" w:rsidR="004E03B2" w:rsidRPr="007259DD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5990" w:type="dxa"/>
            <w:tcBorders>
              <w:top w:val="nil"/>
              <w:left w:val="single" w:sz="6" w:space="0" w:color="000000"/>
              <w:bottom w:val="nil"/>
              <w:right w:val="nil"/>
            </w:tcBorders>
          </w:tcPr>
          <w:p w14:paraId="4B235E12" w14:textId="36205FEB" w:rsidR="004E03B2" w:rsidRPr="007259DD" w:rsidRDefault="00DA3D6D" w:rsidP="00C50F9A">
            <w:pPr>
              <w:pStyle w:val="TableParagraph"/>
              <w:spacing w:before="49"/>
              <w:ind w:left="3637"/>
              <w:rPr>
                <w:b/>
                <w:color w:val="000000" w:themeColor="text1"/>
                <w:sz w:val="40"/>
              </w:rPr>
            </w:pPr>
            <w:r>
              <w:rPr>
                <w:b/>
                <w:color w:val="000000" w:themeColor="text1"/>
                <w:sz w:val="40"/>
              </w:rPr>
              <w:t>2BC4137</w:t>
            </w:r>
          </w:p>
        </w:tc>
        <w:tc>
          <w:tcPr>
            <w:tcW w:w="3551" w:type="dxa"/>
            <w:tcBorders>
              <w:top w:val="nil"/>
              <w:left w:val="nil"/>
              <w:bottom w:val="nil"/>
            </w:tcBorders>
          </w:tcPr>
          <w:p w14:paraId="26DCB8E6" w14:textId="77777777" w:rsidR="004E03B2" w:rsidRPr="007259DD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  <w:tr w:rsidR="007259DD" w:rsidRPr="007259DD" w14:paraId="14C1913C" w14:textId="77777777">
        <w:trPr>
          <w:trHeight w:val="627"/>
        </w:trPr>
        <w:tc>
          <w:tcPr>
            <w:tcW w:w="216" w:type="dxa"/>
            <w:vMerge/>
            <w:tcBorders>
              <w:top w:val="nil"/>
              <w:bottom w:val="nil"/>
              <w:right w:val="single" w:sz="6" w:space="0" w:color="000000"/>
            </w:tcBorders>
          </w:tcPr>
          <w:p w14:paraId="3E1B3486" w14:textId="77777777" w:rsidR="004E03B2" w:rsidRPr="007259DD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453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BAC123" w14:textId="77777777" w:rsidR="004E03B2" w:rsidRPr="007259DD" w:rsidRDefault="004E03B2">
            <w:pPr>
              <w:rPr>
                <w:color w:val="000000" w:themeColor="text1"/>
                <w:sz w:val="2"/>
                <w:szCs w:val="2"/>
              </w:rPr>
            </w:pPr>
          </w:p>
        </w:tc>
        <w:tc>
          <w:tcPr>
            <w:tcW w:w="9541" w:type="dxa"/>
            <w:gridSpan w:val="2"/>
            <w:tcBorders>
              <w:top w:val="nil"/>
              <w:left w:val="single" w:sz="6" w:space="0" w:color="000000"/>
              <w:bottom w:val="nil"/>
            </w:tcBorders>
          </w:tcPr>
          <w:p w14:paraId="7B9027FD" w14:textId="746FA6F8" w:rsidR="004E03B2" w:rsidRPr="007259DD" w:rsidRDefault="009572C8" w:rsidP="002248D7">
            <w:pPr>
              <w:pStyle w:val="TableParagraph"/>
              <w:spacing w:before="72"/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BCA </w:t>
            </w:r>
            <w:r w:rsidR="00DA3D6D">
              <w:rPr>
                <w:color w:val="000000" w:themeColor="text1"/>
              </w:rPr>
              <w:t xml:space="preserve">II Year </w:t>
            </w:r>
            <w:r>
              <w:rPr>
                <w:color w:val="000000" w:themeColor="text1"/>
              </w:rPr>
              <w:t>I</w:t>
            </w:r>
            <w:r w:rsidR="00DA3D6D">
              <w:rPr>
                <w:color w:val="000000" w:themeColor="text1"/>
              </w:rPr>
              <w:t>V- Semester (</w:t>
            </w:r>
            <w:r w:rsidR="00993A38" w:rsidRPr="007259DD">
              <w:rPr>
                <w:color w:val="000000" w:themeColor="text1"/>
              </w:rPr>
              <w:t>Back</w:t>
            </w:r>
            <w:r w:rsidR="00B46004" w:rsidRPr="007259DD">
              <w:rPr>
                <w:color w:val="000000" w:themeColor="text1"/>
              </w:rPr>
              <w:t xml:space="preserve">) End Semester Examination, </w:t>
            </w:r>
            <w:r w:rsidR="00416F31" w:rsidRPr="007259DD">
              <w:rPr>
                <w:color w:val="000000" w:themeColor="text1"/>
              </w:rPr>
              <w:t>April</w:t>
            </w:r>
            <w:r w:rsidR="00B46004" w:rsidRPr="007259DD">
              <w:rPr>
                <w:color w:val="000000" w:themeColor="text1"/>
              </w:rPr>
              <w:t xml:space="preserve"> 20</w:t>
            </w:r>
            <w:r w:rsidR="00D34E99" w:rsidRPr="007259DD">
              <w:rPr>
                <w:color w:val="000000" w:themeColor="text1"/>
              </w:rPr>
              <w:t>2</w:t>
            </w:r>
            <w:r w:rsidR="00DA3D6D">
              <w:rPr>
                <w:color w:val="000000" w:themeColor="text1"/>
              </w:rPr>
              <w:t>3</w:t>
            </w:r>
          </w:p>
          <w:p w14:paraId="645B11AA" w14:textId="427030DD" w:rsidR="004E03B2" w:rsidRPr="007259DD" w:rsidRDefault="00DA3D6D" w:rsidP="00DA3D6D">
            <w:pPr>
              <w:pStyle w:val="TableParagraph"/>
              <w:spacing w:before="58" w:line="225" w:lineRule="exact"/>
              <w:ind w:left="3287" w:right="3090"/>
              <w:jc w:val="center"/>
              <w:rPr>
                <w:b/>
                <w:color w:val="000000" w:themeColor="text1"/>
                <w:sz w:val="28"/>
              </w:rPr>
            </w:pPr>
            <w:r>
              <w:rPr>
                <w:b/>
                <w:color w:val="000000" w:themeColor="text1"/>
                <w:sz w:val="28"/>
              </w:rPr>
              <w:t>(DS)</w:t>
            </w:r>
          </w:p>
        </w:tc>
      </w:tr>
      <w:tr w:rsidR="007259DD" w:rsidRPr="007259DD" w14:paraId="0DEA4DBC" w14:textId="77777777">
        <w:trPr>
          <w:trHeight w:val="319"/>
        </w:trPr>
        <w:tc>
          <w:tcPr>
            <w:tcW w:w="10210" w:type="dxa"/>
            <w:gridSpan w:val="4"/>
            <w:tcBorders>
              <w:top w:val="nil"/>
            </w:tcBorders>
          </w:tcPr>
          <w:p w14:paraId="60ED628B" w14:textId="0CEF9938" w:rsidR="004E03B2" w:rsidRPr="007259DD" w:rsidRDefault="00E93CAF" w:rsidP="00DA3D6D">
            <w:pPr>
              <w:pStyle w:val="TableParagraph"/>
              <w:spacing w:before="60" w:line="239" w:lineRule="exact"/>
              <w:rPr>
                <w:b/>
                <w:color w:val="000000" w:themeColor="text1"/>
              </w:rPr>
            </w:pPr>
            <w:r>
              <w:rPr>
                <w:b/>
                <w:color w:val="000000" w:themeColor="text1"/>
              </w:rPr>
              <w:t xml:space="preserve">            </w:t>
            </w:r>
            <w:r w:rsidR="00DA3D6D">
              <w:rPr>
                <w:b/>
                <w:color w:val="000000" w:themeColor="text1"/>
              </w:rPr>
              <w:t xml:space="preserve">     </w:t>
            </w:r>
            <w:r w:rsidR="008A0D71" w:rsidRPr="008A0D71">
              <w:rPr>
                <w:b/>
                <w:color w:val="000000" w:themeColor="text1"/>
              </w:rPr>
              <w:t>BCD04102</w:t>
            </w:r>
            <w:r w:rsidR="008F1F20" w:rsidRPr="007259DD">
              <w:rPr>
                <w:b/>
                <w:color w:val="000000" w:themeColor="text1"/>
              </w:rPr>
              <w:t xml:space="preserve"> </w:t>
            </w:r>
            <w:r w:rsidR="00B46004" w:rsidRPr="007259DD">
              <w:rPr>
                <w:b/>
                <w:color w:val="000000" w:themeColor="text1"/>
              </w:rPr>
              <w:t xml:space="preserve"> :</w:t>
            </w:r>
            <w:r w:rsidR="00DA3D6D">
              <w:rPr>
                <w:b/>
                <w:color w:val="000000" w:themeColor="text1"/>
              </w:rPr>
              <w:t xml:space="preserve">  </w:t>
            </w:r>
            <w:r w:rsidR="008A0D71">
              <w:rPr>
                <w:b/>
                <w:bCs/>
                <w:sz w:val="20"/>
                <w:szCs w:val="20"/>
              </w:rPr>
              <w:t xml:space="preserve">R PROGRAMMING </w:t>
            </w:r>
          </w:p>
        </w:tc>
      </w:tr>
    </w:tbl>
    <w:p w14:paraId="70B4D39A" w14:textId="77777777" w:rsidR="004E03B2" w:rsidRPr="007259DD" w:rsidRDefault="00C60421">
      <w:pPr>
        <w:pStyle w:val="Heading1"/>
        <w:tabs>
          <w:tab w:val="left" w:pos="8821"/>
        </w:tabs>
        <w:spacing w:before="55"/>
        <w:rPr>
          <w:b/>
          <w:color w:val="000000" w:themeColor="text1"/>
        </w:rPr>
      </w:pPr>
      <w:r w:rsidRPr="007259DD">
        <w:rPr>
          <w:color w:val="000000" w:themeColor="text1"/>
          <w:sz w:val="20"/>
        </w:rPr>
        <w:t>Max. Time</w:t>
      </w:r>
      <w:r w:rsidR="00B46004" w:rsidRPr="007259DD">
        <w:rPr>
          <w:color w:val="000000" w:themeColor="text1"/>
        </w:rPr>
        <w:t>:</w:t>
      </w:r>
      <w:r w:rsidR="005517CD" w:rsidRPr="007259DD">
        <w:rPr>
          <w:color w:val="000000" w:themeColor="text1"/>
        </w:rPr>
        <w:t xml:space="preserve"> </w:t>
      </w:r>
      <w:r w:rsidR="00B46004" w:rsidRPr="007259DD">
        <w:rPr>
          <w:b/>
          <w:color w:val="000000" w:themeColor="text1"/>
        </w:rPr>
        <w:t>3</w:t>
      </w:r>
      <w:r w:rsidR="005517CD" w:rsidRPr="007259DD">
        <w:rPr>
          <w:b/>
          <w:color w:val="000000" w:themeColor="text1"/>
        </w:rPr>
        <w:t xml:space="preserve"> </w:t>
      </w:r>
      <w:r w:rsidR="00B46004" w:rsidRPr="007259DD">
        <w:rPr>
          <w:color w:val="000000" w:themeColor="text1"/>
        </w:rPr>
        <w:t>Hours.</w:t>
      </w:r>
      <w:r w:rsidR="00B46004" w:rsidRPr="007259DD">
        <w:rPr>
          <w:color w:val="000000" w:themeColor="text1"/>
        </w:rPr>
        <w:tab/>
      </w:r>
      <w:r w:rsidRPr="007259DD">
        <w:rPr>
          <w:color w:val="000000" w:themeColor="text1"/>
          <w:sz w:val="20"/>
        </w:rPr>
        <w:t>Max. Marks</w:t>
      </w:r>
      <w:r w:rsidR="00B46004" w:rsidRPr="007259DD">
        <w:rPr>
          <w:color w:val="000000" w:themeColor="text1"/>
        </w:rPr>
        <w:t>:</w:t>
      </w:r>
      <w:r w:rsidR="005517CD" w:rsidRPr="007259DD">
        <w:rPr>
          <w:color w:val="000000" w:themeColor="text1"/>
        </w:rPr>
        <w:t xml:space="preserve"> </w:t>
      </w:r>
      <w:r w:rsidR="00B46004" w:rsidRPr="007259DD">
        <w:rPr>
          <w:b/>
          <w:color w:val="000000" w:themeColor="text1"/>
        </w:rPr>
        <w:t>60</w:t>
      </w:r>
    </w:p>
    <w:p w14:paraId="64269E86" w14:textId="77777777" w:rsidR="004E03B2" w:rsidRPr="007259DD" w:rsidRDefault="00C60421">
      <w:pPr>
        <w:spacing w:line="252" w:lineRule="exact"/>
        <w:ind w:left="343" w:firstLine="7698"/>
        <w:rPr>
          <w:b/>
          <w:color w:val="000000" w:themeColor="text1"/>
          <w:sz w:val="20"/>
        </w:rPr>
      </w:pPr>
      <w:r w:rsidRPr="007259DD">
        <w:rPr>
          <w:color w:val="000000" w:themeColor="text1"/>
          <w:sz w:val="20"/>
        </w:rPr>
        <w:t xml:space="preserve">  </w:t>
      </w:r>
      <w:r w:rsidR="00B46004" w:rsidRPr="007259DD">
        <w:rPr>
          <w:color w:val="000000" w:themeColor="text1"/>
          <w:sz w:val="20"/>
        </w:rPr>
        <w:t>Min. Passing Marks:</w:t>
      </w:r>
      <w:r w:rsidR="005517CD" w:rsidRPr="007259DD">
        <w:rPr>
          <w:color w:val="000000" w:themeColor="text1"/>
          <w:sz w:val="20"/>
        </w:rPr>
        <w:t xml:space="preserve"> </w:t>
      </w:r>
      <w:r w:rsidR="00B46004" w:rsidRPr="007259DD">
        <w:rPr>
          <w:b/>
          <w:color w:val="000000" w:themeColor="text1"/>
          <w:sz w:val="20"/>
        </w:rPr>
        <w:t>21</w:t>
      </w:r>
    </w:p>
    <w:p w14:paraId="389C63F4" w14:textId="77777777" w:rsidR="008B51BF" w:rsidRPr="007259DD" w:rsidRDefault="008B51BF" w:rsidP="008B51BF">
      <w:pPr>
        <w:pStyle w:val="BodyText"/>
        <w:spacing w:before="61"/>
        <w:ind w:left="343" w:right="443"/>
        <w:jc w:val="center"/>
        <w:rPr>
          <w:color w:val="000000" w:themeColor="text1"/>
        </w:rPr>
      </w:pPr>
      <w:r w:rsidRPr="007259DD">
        <w:rPr>
          <w:color w:val="000000" w:themeColor="text1"/>
        </w:rPr>
        <w:t xml:space="preserve">Attempt </w:t>
      </w:r>
      <w:r w:rsidRPr="007259DD">
        <w:rPr>
          <w:b/>
          <w:color w:val="000000" w:themeColor="text1"/>
        </w:rPr>
        <w:t>f</w:t>
      </w:r>
      <w:r w:rsidR="00096497" w:rsidRPr="007259DD">
        <w:rPr>
          <w:b/>
          <w:color w:val="000000" w:themeColor="text1"/>
        </w:rPr>
        <w:t>ive</w:t>
      </w:r>
      <w:r w:rsidRPr="007259DD">
        <w:rPr>
          <w:b/>
          <w:color w:val="000000" w:themeColor="text1"/>
        </w:rPr>
        <w:t xml:space="preserve"> </w:t>
      </w:r>
      <w:r w:rsidRPr="007259DD">
        <w:rPr>
          <w:color w:val="000000" w:themeColor="text1"/>
        </w:rPr>
        <w:t xml:space="preserve">questions selecting one question from each Unit. There is internal choice </w:t>
      </w:r>
      <w:r w:rsidR="00E70B7D" w:rsidRPr="007259DD">
        <w:rPr>
          <w:color w:val="000000" w:themeColor="text1"/>
        </w:rPr>
        <w:t xml:space="preserve">from Unit I to Unit </w:t>
      </w:r>
      <w:r w:rsidRPr="007259DD">
        <w:rPr>
          <w:color w:val="000000" w:themeColor="text1"/>
        </w:rPr>
        <w:t>V. Marks of each question or its parts are indicated against each question / parts. Draw neat sketches wherever necessary to illustrate the answer. Assume missing data suitably (if any) and clearly indicate the same in the answer.</w:t>
      </w:r>
    </w:p>
    <w:p w14:paraId="62B36958" w14:textId="77777777" w:rsidR="004E03B2" w:rsidRPr="007259DD" w:rsidRDefault="00B46004">
      <w:pPr>
        <w:spacing w:before="83" w:line="229" w:lineRule="exact"/>
        <w:ind w:left="287"/>
        <w:rPr>
          <w:color w:val="000000" w:themeColor="text1"/>
          <w:sz w:val="20"/>
        </w:rPr>
      </w:pPr>
      <w:r w:rsidRPr="007259DD">
        <w:rPr>
          <w:color w:val="000000" w:themeColor="text1"/>
          <w:sz w:val="20"/>
        </w:rPr>
        <w:t>Use of following supporting material is permitted during examination for this subject.</w:t>
      </w:r>
    </w:p>
    <w:p w14:paraId="17DD4FC7" w14:textId="77777777" w:rsidR="004E03B2" w:rsidRPr="007259DD" w:rsidRDefault="00B46004">
      <w:pPr>
        <w:pStyle w:val="Heading1"/>
        <w:tabs>
          <w:tab w:val="left" w:pos="3480"/>
        </w:tabs>
        <w:rPr>
          <w:b/>
          <w:color w:val="000000" w:themeColor="text1"/>
        </w:rPr>
      </w:pPr>
      <w:proofErr w:type="gramStart"/>
      <w:r w:rsidRPr="007259DD">
        <w:rPr>
          <w:b/>
          <w:color w:val="000000" w:themeColor="text1"/>
        </w:rPr>
        <w:t>1.-----</w:t>
      </w:r>
      <w:r w:rsidR="00E76D4E" w:rsidRPr="007259DD">
        <w:rPr>
          <w:b/>
          <w:color w:val="000000" w:themeColor="text1"/>
        </w:rPr>
        <w:t>-------------</w:t>
      </w:r>
      <w:r w:rsidRPr="007259DD">
        <w:rPr>
          <w:b/>
          <w:color w:val="000000" w:themeColor="text1"/>
        </w:rPr>
        <w:t>----------</w:t>
      </w:r>
      <w:r w:rsidR="00E76D4E" w:rsidRPr="007259DD">
        <w:rPr>
          <w:b/>
          <w:color w:val="000000" w:themeColor="text1"/>
        </w:rPr>
        <w:t>---</w:t>
      </w:r>
      <w:r w:rsidRPr="007259DD">
        <w:rPr>
          <w:b/>
          <w:color w:val="000000" w:themeColor="text1"/>
        </w:rPr>
        <w:t>---------------</w:t>
      </w:r>
      <w:proofErr w:type="gramEnd"/>
      <w:r w:rsidRPr="007259DD">
        <w:rPr>
          <w:color w:val="000000" w:themeColor="text1"/>
        </w:rPr>
        <w:tab/>
      </w:r>
      <w:r w:rsidR="00E76D4E" w:rsidRPr="007259DD">
        <w:rPr>
          <w:color w:val="000000" w:themeColor="text1"/>
        </w:rPr>
        <w:t xml:space="preserve">                                        </w:t>
      </w:r>
      <w:r w:rsidRPr="007259DD">
        <w:rPr>
          <w:b/>
          <w:color w:val="000000" w:themeColor="text1"/>
        </w:rPr>
        <w:t>2.-----------------------------------------</w:t>
      </w:r>
    </w:p>
    <w:p w14:paraId="204A53F8" w14:textId="77777777" w:rsidR="004E03B2" w:rsidRPr="007259DD" w:rsidRDefault="004E03B2">
      <w:pPr>
        <w:spacing w:before="10"/>
        <w:rPr>
          <w:b/>
          <w:color w:val="000000" w:themeColor="text1"/>
          <w:sz w:val="18"/>
        </w:rPr>
      </w:pPr>
    </w:p>
    <w:tbl>
      <w:tblPr>
        <w:tblW w:w="0" w:type="auto"/>
        <w:tblInd w:w="10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2"/>
        <w:gridCol w:w="550"/>
        <w:gridCol w:w="8695"/>
        <w:gridCol w:w="783"/>
      </w:tblGrid>
      <w:tr w:rsidR="007259DD" w:rsidRPr="007259DD" w14:paraId="07AA0E6D" w14:textId="77777777" w:rsidTr="00096497">
        <w:trPr>
          <w:trHeight w:val="35"/>
        </w:trPr>
        <w:tc>
          <w:tcPr>
            <w:tcW w:w="582" w:type="dxa"/>
            <w:tcBorders>
              <w:top w:val="single" w:sz="18" w:space="0" w:color="000000"/>
            </w:tcBorders>
          </w:tcPr>
          <w:p w14:paraId="5E84204B" w14:textId="77777777" w:rsidR="004E03B2" w:rsidRPr="007259DD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550" w:type="dxa"/>
            <w:tcBorders>
              <w:top w:val="single" w:sz="18" w:space="0" w:color="000000"/>
            </w:tcBorders>
          </w:tcPr>
          <w:p w14:paraId="0DD7B6DD" w14:textId="77777777" w:rsidR="004E03B2" w:rsidRPr="007259DD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  <w:tc>
          <w:tcPr>
            <w:tcW w:w="8695" w:type="dxa"/>
            <w:tcBorders>
              <w:top w:val="single" w:sz="18" w:space="0" w:color="000000"/>
            </w:tcBorders>
          </w:tcPr>
          <w:p w14:paraId="278EF90E" w14:textId="77777777" w:rsidR="004E03B2" w:rsidRPr="007259DD" w:rsidRDefault="004E03B2">
            <w:pPr>
              <w:pStyle w:val="TableParagraph"/>
              <w:spacing w:line="213" w:lineRule="exact"/>
              <w:ind w:left="3912" w:right="3863"/>
              <w:jc w:val="center"/>
              <w:rPr>
                <w:b/>
                <w:color w:val="000000" w:themeColor="text1"/>
                <w:sz w:val="20"/>
              </w:rPr>
            </w:pPr>
          </w:p>
        </w:tc>
        <w:tc>
          <w:tcPr>
            <w:tcW w:w="783" w:type="dxa"/>
            <w:tcBorders>
              <w:top w:val="single" w:sz="18" w:space="0" w:color="000000"/>
            </w:tcBorders>
          </w:tcPr>
          <w:p w14:paraId="32F54D7A" w14:textId="77777777" w:rsidR="004E03B2" w:rsidRPr="007259DD" w:rsidRDefault="004E03B2">
            <w:pPr>
              <w:pStyle w:val="TableParagraph"/>
              <w:rPr>
                <w:rFonts w:ascii="Times New Roman"/>
                <w:color w:val="000000" w:themeColor="text1"/>
                <w:sz w:val="20"/>
              </w:rPr>
            </w:pPr>
          </w:p>
        </w:tc>
      </w:tr>
    </w:tbl>
    <w:tbl>
      <w:tblPr>
        <w:tblStyle w:val="TableGrid"/>
        <w:tblW w:w="0" w:type="auto"/>
        <w:tblInd w:w="2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7371"/>
        <w:gridCol w:w="850"/>
        <w:gridCol w:w="1134"/>
      </w:tblGrid>
      <w:tr w:rsidR="007259DD" w:rsidRPr="007259DD" w14:paraId="34A3A3BC" w14:textId="77777777" w:rsidTr="00DA3D6D">
        <w:trPr>
          <w:trHeight w:val="107"/>
        </w:trPr>
        <w:tc>
          <w:tcPr>
            <w:tcW w:w="709" w:type="dxa"/>
          </w:tcPr>
          <w:p w14:paraId="21F81B8E" w14:textId="77777777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645D3A7" w14:textId="77777777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FD588ED" w14:textId="77777777" w:rsidR="00D640E1" w:rsidRPr="00DA3D6D" w:rsidRDefault="00D640E1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UNIT-I</w:t>
            </w:r>
            <w:r w:rsidR="00C747AA" w:rsidRPr="00DA3D6D">
              <w:rPr>
                <w:b/>
                <w:color w:val="000000" w:themeColor="text1"/>
                <w:sz w:val="20"/>
                <w:szCs w:val="20"/>
              </w:rPr>
              <w:t xml:space="preserve"> (CO1)</w:t>
            </w:r>
          </w:p>
        </w:tc>
        <w:tc>
          <w:tcPr>
            <w:tcW w:w="850" w:type="dxa"/>
          </w:tcPr>
          <w:p w14:paraId="3DF2F571" w14:textId="77777777" w:rsidR="00D640E1" w:rsidRPr="00DA3D6D" w:rsidRDefault="00D640E1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Marks</w:t>
            </w:r>
          </w:p>
        </w:tc>
        <w:tc>
          <w:tcPr>
            <w:tcW w:w="1134" w:type="dxa"/>
          </w:tcPr>
          <w:p w14:paraId="2E0944DD" w14:textId="5974EAE9" w:rsidR="00A32355" w:rsidRPr="00DA3D6D" w:rsidRDefault="00D640E1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Bloom Level</w:t>
            </w:r>
          </w:p>
        </w:tc>
      </w:tr>
      <w:tr w:rsidR="007259DD" w:rsidRPr="007259DD" w14:paraId="5F34C612" w14:textId="77777777" w:rsidTr="00DA3D6D">
        <w:trPr>
          <w:trHeight w:val="60"/>
        </w:trPr>
        <w:tc>
          <w:tcPr>
            <w:tcW w:w="709" w:type="dxa"/>
          </w:tcPr>
          <w:p w14:paraId="04CD27C9" w14:textId="77777777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1</w:t>
            </w:r>
          </w:p>
        </w:tc>
        <w:tc>
          <w:tcPr>
            <w:tcW w:w="567" w:type="dxa"/>
          </w:tcPr>
          <w:p w14:paraId="4D7BFE3E" w14:textId="6D8DB59B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EFFD148" w14:textId="5EE47D88" w:rsidR="008C345B" w:rsidRPr="00DA3D6D" w:rsidRDefault="00900C43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(a) Create a Matrix using function in r with 8 elements in two rows. </w:t>
            </w:r>
          </w:p>
          <w:p w14:paraId="7B976F53" w14:textId="2488E5ED" w:rsidR="00900C43" w:rsidRPr="00DA3D6D" w:rsidRDefault="00900C43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>(b) Using vector create a matrix</w:t>
            </w:r>
            <w:r w:rsidR="004B4D53" w:rsidRPr="00DA3D6D">
              <w:rPr>
                <w:color w:val="000000" w:themeColor="text1"/>
                <w:sz w:val="20"/>
                <w:szCs w:val="20"/>
              </w:rPr>
              <w:t xml:space="preserve"> using vector of same 8 elements as above.</w:t>
            </w:r>
          </w:p>
          <w:p w14:paraId="32E97610" w14:textId="1F57370B" w:rsidR="004B4D53" w:rsidRPr="00DA3D6D" w:rsidRDefault="004B4D53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(c) </w:t>
            </w:r>
            <w:r w:rsidR="005E3C1F" w:rsidRPr="00DA3D6D">
              <w:rPr>
                <w:color w:val="000000" w:themeColor="text1"/>
                <w:sz w:val="20"/>
                <w:szCs w:val="20"/>
              </w:rPr>
              <w:t>W</w:t>
            </w:r>
            <w:r w:rsidRPr="00DA3D6D">
              <w:rPr>
                <w:color w:val="000000" w:themeColor="text1"/>
                <w:sz w:val="20"/>
                <w:szCs w:val="20"/>
              </w:rPr>
              <w:t>hat rep() function do explain with proper example</w:t>
            </w:r>
          </w:p>
          <w:p w14:paraId="29F7C36F" w14:textId="02818822" w:rsidR="004B4D53" w:rsidRPr="00DA3D6D" w:rsidRDefault="004B4D53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(d) </w:t>
            </w:r>
            <w:r w:rsidR="005E3C1F" w:rsidRPr="00DA3D6D">
              <w:rPr>
                <w:color w:val="000000" w:themeColor="text1"/>
                <w:sz w:val="20"/>
                <w:szCs w:val="20"/>
              </w:rPr>
              <w:t>What will be the output of  x&lt;-matrix(1:6,ncol=2)</w:t>
            </w:r>
          </w:p>
          <w:p w14:paraId="11B9F24D" w14:textId="09EDF5DB" w:rsidR="005E3C1F" w:rsidRPr="00DA3D6D" w:rsidRDefault="005E3C1F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X1&lt;-matrix(101:106, </w:t>
            </w:r>
            <w:proofErr w:type="spellStart"/>
            <w:r w:rsidRPr="00DA3D6D">
              <w:rPr>
                <w:color w:val="000000" w:themeColor="text1"/>
                <w:sz w:val="20"/>
                <w:szCs w:val="20"/>
              </w:rPr>
              <w:t>ncol</w:t>
            </w:r>
            <w:proofErr w:type="spellEnd"/>
            <w:r w:rsidRPr="00DA3D6D">
              <w:rPr>
                <w:color w:val="000000" w:themeColor="text1"/>
                <w:sz w:val="20"/>
                <w:szCs w:val="20"/>
              </w:rPr>
              <w:t>=2)</w:t>
            </w:r>
          </w:p>
          <w:p w14:paraId="3E5034BA" w14:textId="1723FFB7" w:rsidR="005E3C1F" w:rsidRPr="00DA3D6D" w:rsidRDefault="005E3C1F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DA3D6D">
              <w:rPr>
                <w:color w:val="000000" w:themeColor="text1"/>
                <w:sz w:val="20"/>
                <w:szCs w:val="20"/>
              </w:rPr>
              <w:t>Cbind</w:t>
            </w:r>
            <w:proofErr w:type="spellEnd"/>
            <w:r w:rsidRPr="00DA3D6D">
              <w:rPr>
                <w:color w:val="000000" w:themeColor="text1"/>
                <w:sz w:val="20"/>
                <w:szCs w:val="20"/>
              </w:rPr>
              <w:t>(</w:t>
            </w:r>
            <w:proofErr w:type="gramEnd"/>
            <w:r w:rsidRPr="00DA3D6D">
              <w:rPr>
                <w:color w:val="000000" w:themeColor="text1"/>
                <w:sz w:val="20"/>
                <w:szCs w:val="20"/>
              </w:rPr>
              <w:t xml:space="preserve">x.X1) explain use of </w:t>
            </w:r>
            <w:proofErr w:type="spellStart"/>
            <w:r w:rsidRPr="00DA3D6D">
              <w:rPr>
                <w:color w:val="000000" w:themeColor="text1"/>
                <w:sz w:val="20"/>
                <w:szCs w:val="20"/>
              </w:rPr>
              <w:t>cbind</w:t>
            </w:r>
            <w:proofErr w:type="spellEnd"/>
            <w:r w:rsidRPr="00DA3D6D">
              <w:rPr>
                <w:color w:val="000000" w:themeColor="text1"/>
                <w:sz w:val="20"/>
                <w:szCs w:val="20"/>
              </w:rPr>
              <w:t xml:space="preserve"> function.</w:t>
            </w:r>
          </w:p>
          <w:p w14:paraId="28D58184" w14:textId="7564D4CB" w:rsidR="008C345B" w:rsidRPr="00DA3D6D" w:rsidRDefault="005E3C1F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(e) </w:t>
            </w:r>
            <w:r w:rsidR="00F43F8E" w:rsidRPr="00DA3D6D">
              <w:rPr>
                <w:color w:val="000000" w:themeColor="text1"/>
                <w:sz w:val="20"/>
                <w:szCs w:val="20"/>
              </w:rPr>
              <w:t>On matrix created in (a) extract first row and all column, also extract all rows and third column.</w:t>
            </w:r>
          </w:p>
        </w:tc>
        <w:tc>
          <w:tcPr>
            <w:tcW w:w="850" w:type="dxa"/>
          </w:tcPr>
          <w:p w14:paraId="21D67B7F" w14:textId="7F7EA858" w:rsidR="00BE5FD0" w:rsidRPr="00DA3D6D" w:rsidRDefault="001B2EAB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</w:t>
            </w:r>
            <w:r w:rsidR="00C32D0C" w:rsidRPr="00DA3D6D">
              <w:rPr>
                <w:b/>
                <w:color w:val="000000" w:themeColor="text1"/>
                <w:sz w:val="20"/>
                <w:szCs w:val="20"/>
              </w:rPr>
              <w:t>12</w:t>
            </w:r>
            <w:r w:rsidR="00D640E1" w:rsidRPr="00DA3D6D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099B3E4A" w14:textId="77777777" w:rsidR="00C32D0C" w:rsidRPr="00DA3D6D" w:rsidRDefault="00C32D0C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Evaluating</w:t>
            </w:r>
          </w:p>
          <w:p w14:paraId="23B15229" w14:textId="77777777" w:rsidR="00C32D0C" w:rsidRPr="00DA3D6D" w:rsidRDefault="00C32D0C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&amp;</w:t>
            </w:r>
          </w:p>
          <w:p w14:paraId="3C4C891C" w14:textId="64A9A7FD" w:rsidR="00D640E1" w:rsidRPr="00DA3D6D" w:rsidRDefault="00C32D0C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7259DD" w:rsidRPr="007259DD" w14:paraId="2A8A2ADC" w14:textId="77777777" w:rsidTr="00DA3D6D">
        <w:trPr>
          <w:trHeight w:val="60"/>
        </w:trPr>
        <w:tc>
          <w:tcPr>
            <w:tcW w:w="709" w:type="dxa"/>
          </w:tcPr>
          <w:p w14:paraId="069F84A6" w14:textId="4A3351E2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B07B32" w14:textId="77777777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D72EB0D" w14:textId="340A7847" w:rsidR="00D640E1" w:rsidRPr="00DA3D6D" w:rsidRDefault="00D640E1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CB05346" w14:textId="77777777" w:rsidR="00D640E1" w:rsidRPr="00DA3D6D" w:rsidRDefault="00D640E1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3778084" w14:textId="77777777" w:rsidR="00D640E1" w:rsidRPr="00DA3D6D" w:rsidRDefault="00D640E1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259DD" w:rsidRPr="007259DD" w14:paraId="26228BCA" w14:textId="77777777" w:rsidTr="00DA3D6D">
        <w:tc>
          <w:tcPr>
            <w:tcW w:w="709" w:type="dxa"/>
          </w:tcPr>
          <w:p w14:paraId="5E0DCC20" w14:textId="77777777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25CC6EF" w14:textId="77777777" w:rsidR="00D640E1" w:rsidRPr="00DA3D6D" w:rsidRDefault="00D640E1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C489A76" w14:textId="38445C05" w:rsidR="004C3CE5" w:rsidRPr="00DA3D6D" w:rsidRDefault="00D640E1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185A8054" w14:textId="77777777" w:rsidR="00D640E1" w:rsidRPr="00DA3D6D" w:rsidRDefault="00D640E1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F9D9B9" w14:textId="77777777" w:rsidR="00D640E1" w:rsidRPr="00DA3D6D" w:rsidRDefault="00D640E1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DA3D6D" w:rsidRPr="007259DD" w14:paraId="07A9DEA6" w14:textId="77777777" w:rsidTr="00DA3D6D">
        <w:tc>
          <w:tcPr>
            <w:tcW w:w="709" w:type="dxa"/>
          </w:tcPr>
          <w:p w14:paraId="50409150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81396DB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28F45E0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D784E95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B6B8A6B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946AD7" w:rsidRPr="007259DD" w14:paraId="12DEA54C" w14:textId="77777777" w:rsidTr="00DA3D6D">
        <w:tc>
          <w:tcPr>
            <w:tcW w:w="709" w:type="dxa"/>
          </w:tcPr>
          <w:p w14:paraId="16598858" w14:textId="77777777" w:rsidR="00946AD7" w:rsidRPr="00DA3D6D" w:rsidRDefault="00946AD7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2</w:t>
            </w:r>
          </w:p>
        </w:tc>
        <w:tc>
          <w:tcPr>
            <w:tcW w:w="567" w:type="dxa"/>
          </w:tcPr>
          <w:p w14:paraId="03D06825" w14:textId="3D39461E" w:rsidR="00946AD7" w:rsidRPr="00DA3D6D" w:rsidRDefault="00F43F8E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 xml:space="preserve">  </w:t>
            </w:r>
          </w:p>
        </w:tc>
        <w:tc>
          <w:tcPr>
            <w:tcW w:w="7371" w:type="dxa"/>
          </w:tcPr>
          <w:p w14:paraId="5672536C" w14:textId="2A3C0F48" w:rsidR="00946AD7" w:rsidRPr="00DA3D6D" w:rsidRDefault="00F43F8E" w:rsidP="00DA3D6D">
            <w:pPr>
              <w:contextualSpacing/>
              <w:jc w:val="both"/>
              <w:rPr>
                <w:color w:val="373D3F"/>
                <w:sz w:val="20"/>
                <w:szCs w:val="20"/>
                <w:shd w:val="clear" w:color="auto" w:fill="FFFFFF"/>
              </w:rPr>
            </w:pPr>
            <w:r w:rsidRPr="00DA3D6D">
              <w:rPr>
                <w:color w:val="373D3F"/>
                <w:sz w:val="20"/>
                <w:szCs w:val="20"/>
                <w:shd w:val="clear" w:color="auto" w:fill="FFFFFF"/>
              </w:rPr>
              <w:t>Create a Matrix in R and u</w:t>
            </w:r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>se the given parameters on it with</w:t>
            </w:r>
            <w:r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 proper explanation and outputs</w:t>
            </w:r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 data, </w:t>
            </w:r>
            <w:proofErr w:type="spellStart"/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>nrow</w:t>
            </w:r>
            <w:proofErr w:type="spellEnd"/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>ncol</w:t>
            </w:r>
            <w:proofErr w:type="spellEnd"/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>byrow</w:t>
            </w:r>
            <w:proofErr w:type="spellEnd"/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, </w:t>
            </w:r>
            <w:proofErr w:type="spellStart"/>
            <w:proofErr w:type="gramStart"/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>dimnames</w:t>
            </w:r>
            <w:proofErr w:type="spellEnd"/>
            <w:r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 </w:t>
            </w:r>
            <w:r w:rsidR="00DD6882" w:rsidRPr="00DA3D6D">
              <w:rPr>
                <w:color w:val="373D3F"/>
                <w:sz w:val="20"/>
                <w:szCs w:val="20"/>
                <w:shd w:val="clear" w:color="auto" w:fill="FFFFFF"/>
              </w:rPr>
              <w:t>.</w:t>
            </w:r>
            <w:proofErr w:type="gramEnd"/>
          </w:p>
          <w:p w14:paraId="76BC8188" w14:textId="60810070" w:rsidR="002C10C9" w:rsidRPr="00DA3D6D" w:rsidRDefault="00DD6882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Also apply the given functions on matrix with proper explanation and output. Head(), tail(), </w:t>
            </w:r>
            <w:proofErr w:type="spellStart"/>
            <w:r w:rsidRPr="00DA3D6D">
              <w:rPr>
                <w:color w:val="373D3F"/>
                <w:sz w:val="20"/>
                <w:szCs w:val="20"/>
                <w:shd w:val="clear" w:color="auto" w:fill="FFFFFF"/>
              </w:rPr>
              <w:t>rbind</w:t>
            </w:r>
            <w:proofErr w:type="spellEnd"/>
            <w:r w:rsidRPr="00DA3D6D">
              <w:rPr>
                <w:color w:val="373D3F"/>
                <w:sz w:val="20"/>
                <w:szCs w:val="20"/>
                <w:shd w:val="clear" w:color="auto" w:fill="FFFFFF"/>
              </w:rPr>
              <w:t xml:space="preserve">(), t(), x %*% y(where x and y are matrix), </w:t>
            </w:r>
          </w:p>
        </w:tc>
        <w:tc>
          <w:tcPr>
            <w:tcW w:w="850" w:type="dxa"/>
          </w:tcPr>
          <w:p w14:paraId="7524B2EE" w14:textId="77777777" w:rsidR="002C10C9" w:rsidRPr="00DA3D6D" w:rsidRDefault="002C10C9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  <w:p w14:paraId="38C2414F" w14:textId="4C4B65B6" w:rsidR="00946AD7" w:rsidRPr="00DA3D6D" w:rsidRDefault="00946AD7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12)</w:t>
            </w:r>
          </w:p>
        </w:tc>
        <w:tc>
          <w:tcPr>
            <w:tcW w:w="1134" w:type="dxa"/>
          </w:tcPr>
          <w:p w14:paraId="5BB17B30" w14:textId="77777777" w:rsidR="00946AD7" w:rsidRPr="00DA3D6D" w:rsidRDefault="00946AD7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Evaluating</w:t>
            </w:r>
          </w:p>
          <w:p w14:paraId="42CFCD4F" w14:textId="77777777" w:rsidR="00946AD7" w:rsidRPr="00DA3D6D" w:rsidRDefault="00946AD7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&amp;</w:t>
            </w:r>
          </w:p>
          <w:p w14:paraId="0F5033C4" w14:textId="3904269E" w:rsidR="00946AD7" w:rsidRPr="00DA3D6D" w:rsidRDefault="00946AD7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DA3D6D" w:rsidRPr="007259DD" w14:paraId="1E22D1B8" w14:textId="77777777" w:rsidTr="00DA3D6D">
        <w:tc>
          <w:tcPr>
            <w:tcW w:w="709" w:type="dxa"/>
          </w:tcPr>
          <w:p w14:paraId="4CA20F8E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03B9567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8DF4998" w14:textId="77777777" w:rsidR="00DA3D6D" w:rsidRPr="00DA3D6D" w:rsidRDefault="00DA3D6D" w:rsidP="00DA3D6D">
            <w:pPr>
              <w:contextualSpacing/>
              <w:jc w:val="both"/>
              <w:rPr>
                <w:color w:val="373D3F"/>
                <w:sz w:val="20"/>
                <w:szCs w:val="20"/>
                <w:shd w:val="clear" w:color="auto" w:fill="FFFFFF"/>
              </w:rPr>
            </w:pPr>
          </w:p>
        </w:tc>
        <w:tc>
          <w:tcPr>
            <w:tcW w:w="850" w:type="dxa"/>
          </w:tcPr>
          <w:p w14:paraId="7916F008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0036ABF" w14:textId="77777777" w:rsidR="00DA3D6D" w:rsidRPr="00DA3D6D" w:rsidRDefault="00DA3D6D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946AD7" w:rsidRPr="007259DD" w14:paraId="2C94123F" w14:textId="77777777" w:rsidTr="00DA3D6D">
        <w:tc>
          <w:tcPr>
            <w:tcW w:w="709" w:type="dxa"/>
          </w:tcPr>
          <w:p w14:paraId="6D447E34" w14:textId="5684E4EC" w:rsidR="00946AD7" w:rsidRPr="00DA3D6D" w:rsidRDefault="00946AD7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7AA742B" w14:textId="136F5956" w:rsidR="00946AD7" w:rsidRPr="00DA3D6D" w:rsidRDefault="002C10C9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 xml:space="preserve">         </w:t>
            </w:r>
          </w:p>
        </w:tc>
        <w:tc>
          <w:tcPr>
            <w:tcW w:w="7371" w:type="dxa"/>
          </w:tcPr>
          <w:p w14:paraId="19DD2C91" w14:textId="3A5CB29F" w:rsidR="00946AD7" w:rsidRPr="00DA3D6D" w:rsidRDefault="00946AD7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UNIT-II (CO2)</w:t>
            </w:r>
          </w:p>
        </w:tc>
        <w:tc>
          <w:tcPr>
            <w:tcW w:w="850" w:type="dxa"/>
          </w:tcPr>
          <w:p w14:paraId="550368F4" w14:textId="77777777" w:rsidR="00946AD7" w:rsidRPr="00DA3D6D" w:rsidRDefault="00946AD7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EDE2DE8" w14:textId="77777777" w:rsidR="00946AD7" w:rsidRPr="00DA3D6D" w:rsidRDefault="00946AD7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DA3D6D" w:rsidRPr="007259DD" w14:paraId="220CC1C9" w14:textId="77777777" w:rsidTr="00DA3D6D">
        <w:tc>
          <w:tcPr>
            <w:tcW w:w="709" w:type="dxa"/>
          </w:tcPr>
          <w:p w14:paraId="70DBEAD1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FCC4452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A65C2F3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CF4B0DB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2318D76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3F3FB39E" w14:textId="77777777" w:rsidTr="00DA3D6D">
        <w:tc>
          <w:tcPr>
            <w:tcW w:w="709" w:type="dxa"/>
          </w:tcPr>
          <w:p w14:paraId="478CC331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3</w:t>
            </w:r>
          </w:p>
        </w:tc>
        <w:tc>
          <w:tcPr>
            <w:tcW w:w="567" w:type="dxa"/>
          </w:tcPr>
          <w:p w14:paraId="7E291380" w14:textId="72CF6D4A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182EBEFC" w14:textId="63EC51FB" w:rsidR="00761FAF" w:rsidRPr="00DA3D6D" w:rsidRDefault="00CC1A41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>Write a R program to count the number of even numbers in a vector</w:t>
            </w:r>
          </w:p>
        </w:tc>
        <w:tc>
          <w:tcPr>
            <w:tcW w:w="850" w:type="dxa"/>
          </w:tcPr>
          <w:p w14:paraId="54619A78" w14:textId="552EE4B6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3F6FCE07" w14:textId="03090246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Creating</w:t>
            </w:r>
          </w:p>
        </w:tc>
      </w:tr>
      <w:tr w:rsidR="00761FAF" w:rsidRPr="007259DD" w14:paraId="588A3BBE" w14:textId="77777777" w:rsidTr="00DA3D6D">
        <w:tc>
          <w:tcPr>
            <w:tcW w:w="709" w:type="dxa"/>
          </w:tcPr>
          <w:p w14:paraId="09DA7C68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DE36A9D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87DD1CB" w14:textId="77777777" w:rsidR="00761FAF" w:rsidRPr="00DA3D6D" w:rsidRDefault="00761FAF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DE61A88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F94BFAE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5A28FFA8" w14:textId="77777777" w:rsidTr="00DA3D6D">
        <w:tc>
          <w:tcPr>
            <w:tcW w:w="709" w:type="dxa"/>
          </w:tcPr>
          <w:p w14:paraId="4A22D771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5AFE7B6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38590CE8" w14:textId="64ED711E" w:rsidR="00A27EC1" w:rsidRPr="00DA3D6D" w:rsidRDefault="001223DE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>Find the factorial of the number using r programing. Take input by user.</w:t>
            </w:r>
          </w:p>
        </w:tc>
        <w:tc>
          <w:tcPr>
            <w:tcW w:w="850" w:type="dxa"/>
          </w:tcPr>
          <w:p w14:paraId="4B50E750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79C6C964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Creating</w:t>
            </w:r>
          </w:p>
        </w:tc>
      </w:tr>
      <w:tr w:rsidR="00DA3D6D" w:rsidRPr="007259DD" w14:paraId="124080C2" w14:textId="77777777" w:rsidTr="00DA3D6D">
        <w:tc>
          <w:tcPr>
            <w:tcW w:w="709" w:type="dxa"/>
          </w:tcPr>
          <w:p w14:paraId="1D1EFFD5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94941B4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A6A807E" w14:textId="77777777" w:rsidR="00DA3D6D" w:rsidRPr="00DA3D6D" w:rsidRDefault="00DA3D6D" w:rsidP="00DA3D6D">
            <w:pPr>
              <w:contextualSpacing/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2D01D0C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4F6FC7A" w14:textId="77777777" w:rsidR="00DA3D6D" w:rsidRPr="00DA3D6D" w:rsidRDefault="00DA3D6D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775F7AC5" w14:textId="77777777" w:rsidTr="00DA3D6D">
        <w:tc>
          <w:tcPr>
            <w:tcW w:w="709" w:type="dxa"/>
          </w:tcPr>
          <w:p w14:paraId="71E4B375" w14:textId="443DD92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DC59121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F5D821E" w14:textId="113D574E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51559EBA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CB719A3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DA3D6D" w:rsidRPr="007259DD" w14:paraId="075F2FC1" w14:textId="77777777" w:rsidTr="00DA3D6D">
        <w:tc>
          <w:tcPr>
            <w:tcW w:w="709" w:type="dxa"/>
          </w:tcPr>
          <w:p w14:paraId="24D92CF8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A9EE961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D6C0C6B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35257170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87DA63B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697304CF" w14:textId="77777777" w:rsidTr="00DA3D6D">
        <w:tc>
          <w:tcPr>
            <w:tcW w:w="709" w:type="dxa"/>
          </w:tcPr>
          <w:p w14:paraId="24F5E1BC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4</w:t>
            </w:r>
          </w:p>
        </w:tc>
        <w:tc>
          <w:tcPr>
            <w:tcW w:w="567" w:type="dxa"/>
          </w:tcPr>
          <w:p w14:paraId="07E1C10B" w14:textId="1B57270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AFFB7C7" w14:textId="77777777" w:rsidR="001E4FCE" w:rsidRPr="00DA3D6D" w:rsidRDefault="00EF7DED" w:rsidP="00DA3D6D">
            <w:pPr>
              <w:pStyle w:val="TableParagrap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 xml:space="preserve">Explain the Data type data frame in </w:t>
            </w:r>
            <w:proofErr w:type="gramStart"/>
            <w:r w:rsidRPr="00DA3D6D">
              <w:rPr>
                <w:sz w:val="20"/>
                <w:szCs w:val="20"/>
              </w:rPr>
              <w:t xml:space="preserve">R </w:t>
            </w:r>
            <w:r w:rsidR="001645B0" w:rsidRPr="00DA3D6D">
              <w:rPr>
                <w:sz w:val="20"/>
                <w:szCs w:val="20"/>
              </w:rPr>
              <w:t>.</w:t>
            </w:r>
            <w:proofErr w:type="gramEnd"/>
            <w:r w:rsidR="001645B0" w:rsidRPr="00DA3D6D">
              <w:rPr>
                <w:sz w:val="20"/>
                <w:szCs w:val="20"/>
              </w:rPr>
              <w:t xml:space="preserve"> Construct the covariance matrix in R with given data var1</w:t>
            </w:r>
            <w:proofErr w:type="gramStart"/>
            <w:r w:rsidR="001645B0" w:rsidRPr="00DA3D6D">
              <w:rPr>
                <w:sz w:val="20"/>
                <w:szCs w:val="20"/>
              </w:rPr>
              <w:t>=(</w:t>
            </w:r>
            <w:proofErr w:type="gramEnd"/>
            <w:r w:rsidR="001645B0" w:rsidRPr="00DA3D6D">
              <w:rPr>
                <w:sz w:val="20"/>
                <w:szCs w:val="20"/>
              </w:rPr>
              <w:t>20,5,23) var2(20,8,10). Also explain the covariance and proper output of covariance matrix generated?</w:t>
            </w:r>
          </w:p>
          <w:p w14:paraId="7AB76B01" w14:textId="40092FEE" w:rsidR="001645B0" w:rsidRPr="00DA3D6D" w:rsidRDefault="001645B0" w:rsidP="00DA3D6D">
            <w:pPr>
              <w:pStyle w:val="TableParagrap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 xml:space="preserve">What is difference between </w:t>
            </w:r>
            <w:proofErr w:type="spellStart"/>
            <w:r w:rsidRPr="00DA3D6D">
              <w:rPr>
                <w:sz w:val="20"/>
                <w:szCs w:val="20"/>
              </w:rPr>
              <w:t>lappy</w:t>
            </w:r>
            <w:proofErr w:type="spellEnd"/>
            <w:r w:rsidRPr="00DA3D6D">
              <w:rPr>
                <w:sz w:val="20"/>
                <w:szCs w:val="20"/>
              </w:rPr>
              <w:t xml:space="preserve"> and </w:t>
            </w:r>
            <w:proofErr w:type="spellStart"/>
            <w:r w:rsidRPr="00DA3D6D">
              <w:rPr>
                <w:sz w:val="20"/>
                <w:szCs w:val="20"/>
              </w:rPr>
              <w:t>sapply</w:t>
            </w:r>
            <w:proofErr w:type="spellEnd"/>
            <w:r w:rsidRPr="00DA3D6D">
              <w:rPr>
                <w:sz w:val="20"/>
                <w:szCs w:val="20"/>
              </w:rPr>
              <w:t xml:space="preserve"> functions on data frame justify your answer by using proper example and </w:t>
            </w:r>
            <w:r w:rsidR="00DA3D6D" w:rsidRPr="00DA3D6D">
              <w:rPr>
                <w:sz w:val="20"/>
                <w:szCs w:val="20"/>
              </w:rPr>
              <w:t>output.</w:t>
            </w:r>
          </w:p>
        </w:tc>
        <w:tc>
          <w:tcPr>
            <w:tcW w:w="850" w:type="dxa"/>
          </w:tcPr>
          <w:p w14:paraId="6991056A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12)</w:t>
            </w:r>
          </w:p>
        </w:tc>
        <w:tc>
          <w:tcPr>
            <w:tcW w:w="1134" w:type="dxa"/>
          </w:tcPr>
          <w:p w14:paraId="203730EB" w14:textId="77777777" w:rsidR="00DF300F" w:rsidRPr="00DA3D6D" w:rsidRDefault="00DF300F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Evaluating</w:t>
            </w:r>
          </w:p>
          <w:p w14:paraId="005C6A10" w14:textId="77777777" w:rsidR="00DF300F" w:rsidRPr="00DA3D6D" w:rsidRDefault="00DF300F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&amp;</w:t>
            </w:r>
          </w:p>
          <w:p w14:paraId="7B899DAE" w14:textId="745D8E3F" w:rsidR="00761FAF" w:rsidRPr="00DA3D6D" w:rsidRDefault="00DF300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761FAF" w:rsidRPr="007259DD" w14:paraId="4E491E59" w14:textId="77777777" w:rsidTr="00DA3D6D">
        <w:tc>
          <w:tcPr>
            <w:tcW w:w="709" w:type="dxa"/>
          </w:tcPr>
          <w:p w14:paraId="7C8C68EA" w14:textId="7B84C9F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1A1D28B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816E9F3" w14:textId="77777777" w:rsidR="00761FAF" w:rsidRPr="00DA3D6D" w:rsidRDefault="00761FAF" w:rsidP="00DA3D6D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1219E5BF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68F9B65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48B9DEA5" w14:textId="77777777" w:rsidTr="00DA3D6D">
        <w:tc>
          <w:tcPr>
            <w:tcW w:w="709" w:type="dxa"/>
          </w:tcPr>
          <w:p w14:paraId="225606EF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954CB3B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50582A2" w14:textId="794B0122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UNIT-III (CO3)</w:t>
            </w:r>
          </w:p>
        </w:tc>
        <w:tc>
          <w:tcPr>
            <w:tcW w:w="850" w:type="dxa"/>
          </w:tcPr>
          <w:p w14:paraId="5F713F6A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69AB90D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DA3D6D" w:rsidRPr="007259DD" w14:paraId="5D39BA3A" w14:textId="77777777" w:rsidTr="00DA3D6D">
        <w:tc>
          <w:tcPr>
            <w:tcW w:w="709" w:type="dxa"/>
          </w:tcPr>
          <w:p w14:paraId="19E33396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C3ED1D1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1040DF9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398FB80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EF52282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0AC3EE74" w14:textId="77777777" w:rsidTr="00DA3D6D">
        <w:tc>
          <w:tcPr>
            <w:tcW w:w="709" w:type="dxa"/>
          </w:tcPr>
          <w:p w14:paraId="1D9F3F41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5</w:t>
            </w:r>
          </w:p>
        </w:tc>
        <w:tc>
          <w:tcPr>
            <w:tcW w:w="567" w:type="dxa"/>
          </w:tcPr>
          <w:p w14:paraId="014A55E4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3694FC01" w14:textId="50196C8E" w:rsidR="00761FAF" w:rsidRPr="00DA3D6D" w:rsidRDefault="00FA5ED8" w:rsidP="00DA3D6D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 xml:space="preserve">Write </w:t>
            </w:r>
            <w:proofErr w:type="gramStart"/>
            <w:r w:rsidRPr="00DA3D6D">
              <w:rPr>
                <w:sz w:val="20"/>
                <w:szCs w:val="20"/>
              </w:rPr>
              <w:t>a</w:t>
            </w:r>
            <w:proofErr w:type="gramEnd"/>
            <w:r w:rsidRPr="00DA3D6D">
              <w:rPr>
                <w:sz w:val="20"/>
                <w:szCs w:val="20"/>
              </w:rPr>
              <w:t xml:space="preserve"> R program to demonstrate redline </w:t>
            </w:r>
            <w:r w:rsidR="00DA3D6D" w:rsidRPr="00DA3D6D">
              <w:rPr>
                <w:sz w:val="20"/>
                <w:szCs w:val="20"/>
              </w:rPr>
              <w:t xml:space="preserve">function? </w:t>
            </w:r>
            <w:r w:rsidRPr="00DA3D6D">
              <w:rPr>
                <w:sz w:val="20"/>
                <w:szCs w:val="20"/>
              </w:rPr>
              <w:t xml:space="preserve">differentiate </w:t>
            </w:r>
            <w:proofErr w:type="spellStart"/>
            <w:r w:rsidRPr="00DA3D6D">
              <w:rPr>
                <w:sz w:val="20"/>
                <w:szCs w:val="20"/>
              </w:rPr>
              <w:t>readline</w:t>
            </w:r>
            <w:proofErr w:type="spellEnd"/>
            <w:r w:rsidRPr="00DA3D6D">
              <w:rPr>
                <w:sz w:val="20"/>
                <w:szCs w:val="20"/>
              </w:rPr>
              <w:t xml:space="preserve"> and </w:t>
            </w:r>
            <w:proofErr w:type="spellStart"/>
            <w:r w:rsidRPr="00DA3D6D">
              <w:rPr>
                <w:sz w:val="20"/>
                <w:szCs w:val="20"/>
              </w:rPr>
              <w:t>scane</w:t>
            </w:r>
            <w:proofErr w:type="spellEnd"/>
            <w:r w:rsidRPr="00DA3D6D">
              <w:rPr>
                <w:sz w:val="20"/>
                <w:szCs w:val="20"/>
              </w:rPr>
              <w:t xml:space="preserve"> function with suitable example and relevant outputs</w:t>
            </w:r>
          </w:p>
        </w:tc>
        <w:tc>
          <w:tcPr>
            <w:tcW w:w="850" w:type="dxa"/>
          </w:tcPr>
          <w:p w14:paraId="0C948636" w14:textId="16455FCA" w:rsidR="00761FAF" w:rsidRPr="00DA3D6D" w:rsidRDefault="00DF300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</w:t>
            </w:r>
            <w:r w:rsidR="00761FAF" w:rsidRPr="00DA3D6D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38ED82E9" w14:textId="7F28E4E5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Creating</w:t>
            </w:r>
          </w:p>
        </w:tc>
      </w:tr>
      <w:tr w:rsidR="00761FAF" w:rsidRPr="007259DD" w14:paraId="1AD1E12D" w14:textId="77777777" w:rsidTr="00DA3D6D">
        <w:tc>
          <w:tcPr>
            <w:tcW w:w="709" w:type="dxa"/>
          </w:tcPr>
          <w:p w14:paraId="199F8866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84063A2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93B08A0" w14:textId="77777777" w:rsidR="00761FAF" w:rsidRPr="00DA3D6D" w:rsidRDefault="00761FAF" w:rsidP="00DA3D6D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68C6ECF7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27DAFE6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270E01AE" w14:textId="77777777" w:rsidTr="00DA3D6D">
        <w:tc>
          <w:tcPr>
            <w:tcW w:w="709" w:type="dxa"/>
          </w:tcPr>
          <w:p w14:paraId="00B82DEE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4C6A7E1" w14:textId="48563ACA" w:rsidR="00761FAF" w:rsidRPr="00DA3D6D" w:rsidRDefault="00B55668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 xml:space="preserve">(b)     </w:t>
            </w:r>
          </w:p>
        </w:tc>
        <w:tc>
          <w:tcPr>
            <w:tcW w:w="7371" w:type="dxa"/>
          </w:tcPr>
          <w:p w14:paraId="442320DB" w14:textId="48780784" w:rsidR="00761FAF" w:rsidRPr="00DA3D6D" w:rsidRDefault="00FA5ED8" w:rsidP="00DA3D6D">
            <w:pPr>
              <w:contextualSpacing/>
              <w:jc w:val="both"/>
              <w:rPr>
                <w:bCs/>
                <w:color w:val="000000" w:themeColor="text1"/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Create String vector x with following character “</w:t>
            </w:r>
            <w:proofErr w:type="spellStart"/>
            <w:r w:rsidRPr="00DA3D6D">
              <w:rPr>
                <w:sz w:val="20"/>
                <w:szCs w:val="20"/>
              </w:rPr>
              <w:t>Poornima</w:t>
            </w:r>
            <w:proofErr w:type="spellEnd"/>
            <w:r w:rsidRPr="00DA3D6D">
              <w:rPr>
                <w:sz w:val="20"/>
                <w:szCs w:val="20"/>
              </w:rPr>
              <w:t xml:space="preserve">” “University” “in” “Jaipur” “is” “among” “the” “premium” “University” “in” “Jaipur”. What will  be the output when following function is called (1) grep(“Jaipur”, x, </w:t>
            </w:r>
            <w:proofErr w:type="spellStart"/>
            <w:r w:rsidRPr="00DA3D6D">
              <w:rPr>
                <w:sz w:val="20"/>
                <w:szCs w:val="20"/>
              </w:rPr>
              <w:t>ignore.case</w:t>
            </w:r>
            <w:proofErr w:type="spellEnd"/>
            <w:r w:rsidRPr="00DA3D6D">
              <w:rPr>
                <w:sz w:val="20"/>
                <w:szCs w:val="20"/>
              </w:rPr>
              <w:t xml:space="preserve">=FALSE) (2) </w:t>
            </w:r>
            <w:proofErr w:type="spellStart"/>
            <w:r w:rsidRPr="00DA3D6D">
              <w:rPr>
                <w:sz w:val="20"/>
                <w:szCs w:val="20"/>
              </w:rPr>
              <w:t>nchar</w:t>
            </w:r>
            <w:proofErr w:type="spellEnd"/>
            <w:r w:rsidRPr="00DA3D6D">
              <w:rPr>
                <w:sz w:val="20"/>
                <w:szCs w:val="20"/>
              </w:rPr>
              <w:t>(x)</w:t>
            </w:r>
          </w:p>
        </w:tc>
        <w:tc>
          <w:tcPr>
            <w:tcW w:w="850" w:type="dxa"/>
          </w:tcPr>
          <w:p w14:paraId="12B046CB" w14:textId="7DDDAFBA" w:rsidR="00761FAF" w:rsidRPr="00DA3D6D" w:rsidRDefault="00DF300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199FEB2E" w14:textId="5FAEB032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Creating</w:t>
            </w:r>
          </w:p>
        </w:tc>
      </w:tr>
      <w:tr w:rsidR="00DA3D6D" w:rsidRPr="007259DD" w14:paraId="1654590F" w14:textId="77777777" w:rsidTr="00DA3D6D">
        <w:tc>
          <w:tcPr>
            <w:tcW w:w="709" w:type="dxa"/>
          </w:tcPr>
          <w:p w14:paraId="4B0CAA21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FE796D2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291C02B" w14:textId="77777777" w:rsidR="00DA3D6D" w:rsidRPr="00DA3D6D" w:rsidRDefault="00DA3D6D" w:rsidP="00DA3D6D">
            <w:pPr>
              <w:contextualSpacing/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1C860F36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E023912" w14:textId="77777777" w:rsidR="00DA3D6D" w:rsidRPr="00DA3D6D" w:rsidRDefault="00DA3D6D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5050418E" w14:textId="77777777" w:rsidTr="00DA3D6D">
        <w:tc>
          <w:tcPr>
            <w:tcW w:w="709" w:type="dxa"/>
          </w:tcPr>
          <w:p w14:paraId="5F632C01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9BFA40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4CDC6BED" w14:textId="4D775F3A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3F25348C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15DA359" w14:textId="77777777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DA3D6D" w:rsidRPr="007259DD" w14:paraId="0C9C5222" w14:textId="77777777" w:rsidTr="00DA3D6D">
        <w:tc>
          <w:tcPr>
            <w:tcW w:w="709" w:type="dxa"/>
          </w:tcPr>
          <w:p w14:paraId="002E6B88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FDFED11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C96628C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504F4DA3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D623BC9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761FAF" w:rsidRPr="007259DD" w14:paraId="33CA2896" w14:textId="77777777" w:rsidTr="00DA3D6D">
        <w:tc>
          <w:tcPr>
            <w:tcW w:w="709" w:type="dxa"/>
          </w:tcPr>
          <w:p w14:paraId="31EFD594" w14:textId="77777777" w:rsidR="00761FAF" w:rsidRPr="00DA3D6D" w:rsidRDefault="00761FAF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6</w:t>
            </w:r>
          </w:p>
        </w:tc>
        <w:tc>
          <w:tcPr>
            <w:tcW w:w="567" w:type="dxa"/>
          </w:tcPr>
          <w:p w14:paraId="58E1654E" w14:textId="1DBF0846" w:rsidR="00761FAF" w:rsidRPr="00DA3D6D" w:rsidRDefault="00B55668" w:rsidP="00DA3D6D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5B02C473" w14:textId="77777777" w:rsidR="00761FAF" w:rsidRPr="00DA3D6D" w:rsidRDefault="00BF210D" w:rsidP="00DA3D6D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How will you perform the given task install a package to read </w:t>
            </w:r>
            <w:proofErr w:type="spellStart"/>
            <w:r w:rsidRPr="00DA3D6D">
              <w:rPr>
                <w:color w:val="000000" w:themeColor="text1"/>
                <w:sz w:val="20"/>
                <w:szCs w:val="20"/>
              </w:rPr>
              <w:t>xls</w:t>
            </w:r>
            <w:proofErr w:type="spellEnd"/>
            <w:r w:rsidRPr="00DA3D6D">
              <w:rPr>
                <w:color w:val="000000" w:themeColor="text1"/>
                <w:sz w:val="20"/>
                <w:szCs w:val="20"/>
              </w:rPr>
              <w:t xml:space="preserve"> file.</w:t>
            </w:r>
          </w:p>
          <w:p w14:paraId="16F095B5" w14:textId="55010C45" w:rsidR="00BF210D" w:rsidRPr="00DA3D6D" w:rsidRDefault="00BF210D" w:rsidP="00DA3D6D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After installing importing the package to use </w:t>
            </w:r>
            <w:proofErr w:type="gramStart"/>
            <w:r w:rsidRPr="00DA3D6D">
              <w:rPr>
                <w:color w:val="000000" w:themeColor="text1"/>
                <w:sz w:val="20"/>
                <w:szCs w:val="20"/>
              </w:rPr>
              <w:t>is  and</w:t>
            </w:r>
            <w:proofErr w:type="gramEnd"/>
            <w:r w:rsidRPr="00DA3D6D">
              <w:rPr>
                <w:color w:val="000000" w:themeColor="text1"/>
                <w:sz w:val="20"/>
                <w:szCs w:val="20"/>
              </w:rPr>
              <w:t xml:space="preserve"> then read the file.xls in your R environment. Explain how </w:t>
            </w:r>
            <w:proofErr w:type="spellStart"/>
            <w:proofErr w:type="gramStart"/>
            <w:r w:rsidRPr="00DA3D6D">
              <w:rPr>
                <w:color w:val="000000" w:themeColor="text1"/>
                <w:sz w:val="20"/>
                <w:szCs w:val="20"/>
              </w:rPr>
              <w:t>file.chosse</w:t>
            </w:r>
            <w:proofErr w:type="spellEnd"/>
            <w:r w:rsidRPr="00DA3D6D">
              <w:rPr>
                <w:color w:val="000000" w:themeColor="text1"/>
                <w:sz w:val="20"/>
                <w:szCs w:val="20"/>
              </w:rPr>
              <w:t>(</w:t>
            </w:r>
            <w:proofErr w:type="gramEnd"/>
            <w:r w:rsidRPr="00DA3D6D">
              <w:rPr>
                <w:color w:val="000000" w:themeColor="text1"/>
                <w:sz w:val="20"/>
                <w:szCs w:val="20"/>
              </w:rPr>
              <w:t>) is used in R .</w:t>
            </w:r>
          </w:p>
        </w:tc>
        <w:tc>
          <w:tcPr>
            <w:tcW w:w="850" w:type="dxa"/>
          </w:tcPr>
          <w:p w14:paraId="26AC0E02" w14:textId="56429EC0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 xml:space="preserve">    (</w:t>
            </w:r>
            <w:r w:rsidR="00DF300F" w:rsidRPr="00DA3D6D">
              <w:rPr>
                <w:b/>
                <w:color w:val="000000" w:themeColor="text1"/>
                <w:sz w:val="20"/>
                <w:szCs w:val="20"/>
              </w:rPr>
              <w:t>6</w:t>
            </w:r>
            <w:r w:rsidRPr="00DA3D6D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31A2209E" w14:textId="66528FC9" w:rsidR="00761FAF" w:rsidRPr="00DA3D6D" w:rsidRDefault="00761FAF" w:rsidP="00DA3D6D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 xml:space="preserve">   Creating</w:t>
            </w:r>
          </w:p>
        </w:tc>
      </w:tr>
      <w:tr w:rsidR="00DA3D6D" w:rsidRPr="007259DD" w14:paraId="4E5E6C3D" w14:textId="77777777" w:rsidTr="00DA3D6D">
        <w:tc>
          <w:tcPr>
            <w:tcW w:w="709" w:type="dxa"/>
          </w:tcPr>
          <w:p w14:paraId="53491FCF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7561CA5" w14:textId="77777777" w:rsidR="00DA3D6D" w:rsidRPr="00DA3D6D" w:rsidRDefault="00DA3D6D" w:rsidP="00DA3D6D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D95B49D" w14:textId="77777777" w:rsidR="00DA3D6D" w:rsidRPr="00DA3D6D" w:rsidRDefault="00DA3D6D" w:rsidP="00DA3D6D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733EE098" w14:textId="77777777" w:rsidR="00DA3D6D" w:rsidRPr="00DA3D6D" w:rsidRDefault="00DA3D6D" w:rsidP="00DA3D6D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E3B2745" w14:textId="77777777" w:rsidR="00DA3D6D" w:rsidRPr="00DA3D6D" w:rsidRDefault="00DA3D6D" w:rsidP="00DA3D6D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122BAA3B" w14:textId="77777777" w:rsidTr="00DA3D6D">
        <w:tc>
          <w:tcPr>
            <w:tcW w:w="709" w:type="dxa"/>
          </w:tcPr>
          <w:p w14:paraId="6D83DE80" w14:textId="14375F20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bookmarkStart w:id="0" w:name="_GoBack" w:colFirst="4" w:colLast="4"/>
          </w:p>
        </w:tc>
        <w:tc>
          <w:tcPr>
            <w:tcW w:w="567" w:type="dxa"/>
          </w:tcPr>
          <w:p w14:paraId="76FBD6CC" w14:textId="1973BA66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3CF84B9E" w14:textId="77777777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color w:val="000000" w:themeColor="text1"/>
                <w:sz w:val="20"/>
                <w:szCs w:val="20"/>
              </w:rPr>
              <w:t xml:space="preserve">Create a data frame for student detail with student name, contact number, class studying. </w:t>
            </w:r>
            <w:proofErr w:type="gramStart"/>
            <w:r w:rsidRPr="00DA3D6D">
              <w:rPr>
                <w:color w:val="000000" w:themeColor="text1"/>
                <w:sz w:val="20"/>
                <w:szCs w:val="20"/>
              </w:rPr>
              <w:t>date</w:t>
            </w:r>
            <w:proofErr w:type="gramEnd"/>
            <w:r w:rsidRPr="00DA3D6D">
              <w:rPr>
                <w:color w:val="000000" w:themeColor="text1"/>
                <w:sz w:val="20"/>
                <w:szCs w:val="20"/>
              </w:rPr>
              <w:t xml:space="preserve"> of birth. Export the created data frame in myfile.csv on your current working directory. Explain String manipulation function grep(),</w:t>
            </w:r>
          </w:p>
          <w:p w14:paraId="366C4B84" w14:textId="39C0BAC7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  <w:proofErr w:type="spellStart"/>
            <w:proofErr w:type="gramStart"/>
            <w:r w:rsidRPr="00DA3D6D">
              <w:rPr>
                <w:color w:val="000000" w:themeColor="text1"/>
                <w:sz w:val="20"/>
                <w:szCs w:val="20"/>
              </w:rPr>
              <w:t>Gsub</w:t>
            </w:r>
            <w:proofErr w:type="spellEnd"/>
            <w:r w:rsidRPr="00DA3D6D">
              <w:rPr>
                <w:color w:val="000000" w:themeColor="text1"/>
                <w:sz w:val="20"/>
                <w:szCs w:val="20"/>
              </w:rPr>
              <w:t>(</w:t>
            </w:r>
            <w:proofErr w:type="gramEnd"/>
            <w:r w:rsidRPr="00DA3D6D">
              <w:rPr>
                <w:color w:val="000000" w:themeColor="text1"/>
                <w:sz w:val="20"/>
                <w:szCs w:val="20"/>
              </w:rPr>
              <w:t>), also explain the parameter passed in the function.</w:t>
            </w:r>
          </w:p>
        </w:tc>
        <w:tc>
          <w:tcPr>
            <w:tcW w:w="850" w:type="dxa"/>
          </w:tcPr>
          <w:p w14:paraId="7399E715" w14:textId="54D10A75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7243128D" w14:textId="66A50210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 xml:space="preserve">   Creating</w:t>
            </w:r>
          </w:p>
        </w:tc>
      </w:tr>
      <w:bookmarkEnd w:id="0"/>
      <w:tr w:rsidR="006A4712" w:rsidRPr="007259DD" w14:paraId="4F0E9D58" w14:textId="77777777" w:rsidTr="00DA3D6D">
        <w:tc>
          <w:tcPr>
            <w:tcW w:w="709" w:type="dxa"/>
          </w:tcPr>
          <w:p w14:paraId="6CEA2392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D6390AC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FB20169" w14:textId="77777777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AECD46B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A9DB3FC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735FD613" w14:textId="77777777" w:rsidTr="00DA3D6D">
        <w:tc>
          <w:tcPr>
            <w:tcW w:w="709" w:type="dxa"/>
          </w:tcPr>
          <w:p w14:paraId="311CAC64" w14:textId="1C79AF03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40E32D9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355088F" w14:textId="778D00DE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UNIT-IV (CO4)</w:t>
            </w:r>
          </w:p>
        </w:tc>
        <w:tc>
          <w:tcPr>
            <w:tcW w:w="850" w:type="dxa"/>
          </w:tcPr>
          <w:p w14:paraId="20365BEC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0713DE1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56602881" w14:textId="77777777" w:rsidTr="00DA3D6D">
        <w:tc>
          <w:tcPr>
            <w:tcW w:w="709" w:type="dxa"/>
          </w:tcPr>
          <w:p w14:paraId="66EE4798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E3D8F1F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7AA89098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FC00C7C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5ABAEDC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74622B75" w14:textId="77777777" w:rsidTr="00DA3D6D">
        <w:tc>
          <w:tcPr>
            <w:tcW w:w="709" w:type="dxa"/>
          </w:tcPr>
          <w:p w14:paraId="3EA481FA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7</w:t>
            </w:r>
          </w:p>
        </w:tc>
        <w:tc>
          <w:tcPr>
            <w:tcW w:w="567" w:type="dxa"/>
          </w:tcPr>
          <w:p w14:paraId="481B1D06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6E1B5827" w14:textId="77777777" w:rsidR="006A4712" w:rsidRPr="00DA3D6D" w:rsidRDefault="006A4712" w:rsidP="006A4712">
            <w:pPr>
              <w:jc w:val="both"/>
              <w:rPr>
                <w:color w:val="171717"/>
                <w:sz w:val="20"/>
                <w:szCs w:val="20"/>
                <w:shd w:val="clear" w:color="auto" w:fill="FFFFFF"/>
              </w:rPr>
            </w:pPr>
            <w:r w:rsidRPr="00DA3D6D">
              <w:rPr>
                <w:sz w:val="20"/>
                <w:szCs w:val="20"/>
              </w:rPr>
              <w:t xml:space="preserve">Insert the following in vector </w:t>
            </w:r>
            <w:r w:rsidRPr="00DA3D6D">
              <w:rPr>
                <w:color w:val="171717"/>
                <w:sz w:val="20"/>
                <w:szCs w:val="20"/>
                <w:shd w:val="clear" w:color="auto" w:fill="FFFFFF"/>
              </w:rPr>
              <w:t>11</w:t>
            </w:r>
            <w:proofErr w:type="gramStart"/>
            <w:r w:rsidRPr="00DA3D6D">
              <w:rPr>
                <w:color w:val="171717"/>
                <w:sz w:val="20"/>
                <w:szCs w:val="20"/>
                <w:shd w:val="clear" w:color="auto" w:fill="FFFFFF"/>
              </w:rPr>
              <w:t>,12,13,9,4,10</w:t>
            </w:r>
            <w:proofErr w:type="gramEnd"/>
            <w:r w:rsidRPr="00DA3D6D">
              <w:rPr>
                <w:color w:val="171717"/>
                <w:sz w:val="20"/>
                <w:szCs w:val="20"/>
                <w:shd w:val="clear" w:color="auto" w:fill="FFFFFF"/>
              </w:rPr>
              <w:t xml:space="preserve"> and 1 then using R program or build in function calculate (1) Mean (2) median (3) Mode.</w:t>
            </w:r>
          </w:p>
          <w:p w14:paraId="53355AC7" w14:textId="492F36D9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0E857D7" w14:textId="4DAECE4F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2C7E9AE3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Knowing</w:t>
            </w:r>
          </w:p>
          <w:p w14:paraId="1008D0C2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d</w:t>
            </w:r>
          </w:p>
          <w:p w14:paraId="3D3D513B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remembering</w:t>
            </w:r>
          </w:p>
        </w:tc>
      </w:tr>
      <w:tr w:rsidR="006A4712" w:rsidRPr="007259DD" w14:paraId="39424B2E" w14:textId="77777777" w:rsidTr="00DA3D6D">
        <w:tc>
          <w:tcPr>
            <w:tcW w:w="709" w:type="dxa"/>
          </w:tcPr>
          <w:p w14:paraId="283D3DCA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0782CCC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D5B73B7" w14:textId="77777777" w:rsidR="006A4712" w:rsidRPr="00DA3D6D" w:rsidRDefault="006A4712" w:rsidP="006A4712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2872F2A6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CD38280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61776118" w14:textId="77777777" w:rsidTr="00DA3D6D">
        <w:tc>
          <w:tcPr>
            <w:tcW w:w="709" w:type="dxa"/>
          </w:tcPr>
          <w:p w14:paraId="752A1E56" w14:textId="2A11AF6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BDACCBD" w14:textId="08BA1622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43ED6678" w14:textId="69646F20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What is difference between t test and f test? Explain the algorithm to perform t test and what function is used in R to perform t test in R.</w:t>
            </w:r>
          </w:p>
        </w:tc>
        <w:tc>
          <w:tcPr>
            <w:tcW w:w="850" w:type="dxa"/>
          </w:tcPr>
          <w:p w14:paraId="0580F485" w14:textId="462D8065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04B6494A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Knowing</w:t>
            </w:r>
          </w:p>
          <w:p w14:paraId="60264A1D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d</w:t>
            </w:r>
          </w:p>
          <w:p w14:paraId="3F314D83" w14:textId="37F61726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remembering</w:t>
            </w:r>
          </w:p>
        </w:tc>
      </w:tr>
      <w:tr w:rsidR="006A4712" w:rsidRPr="007259DD" w14:paraId="504AC45F" w14:textId="77777777" w:rsidTr="00DA3D6D">
        <w:tc>
          <w:tcPr>
            <w:tcW w:w="709" w:type="dxa"/>
          </w:tcPr>
          <w:p w14:paraId="3BD4D300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6EAF7573" w14:textId="6DA67098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5C399D6F" w14:textId="4D85EF9D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9599174" w14:textId="5C963EE4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B7706BF" w14:textId="1944093D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72C8DE87" w14:textId="77777777" w:rsidTr="00DA3D6D">
        <w:tc>
          <w:tcPr>
            <w:tcW w:w="709" w:type="dxa"/>
          </w:tcPr>
          <w:p w14:paraId="5F5C5B6F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52C92E1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D366DAA" w14:textId="76E2D3C2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6C19E82C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8ECE2E3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20892A86" w14:textId="77777777" w:rsidTr="00DA3D6D">
        <w:tc>
          <w:tcPr>
            <w:tcW w:w="709" w:type="dxa"/>
          </w:tcPr>
          <w:p w14:paraId="1FF8A4D7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0D8965D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00D217D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2CA78A1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C825F27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3EF17247" w14:textId="77777777" w:rsidTr="00DA3D6D">
        <w:tc>
          <w:tcPr>
            <w:tcW w:w="709" w:type="dxa"/>
          </w:tcPr>
          <w:p w14:paraId="1F0DC680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8</w:t>
            </w:r>
          </w:p>
        </w:tc>
        <w:tc>
          <w:tcPr>
            <w:tcW w:w="567" w:type="dxa"/>
          </w:tcPr>
          <w:p w14:paraId="6E84CDE0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a)</w:t>
            </w:r>
          </w:p>
        </w:tc>
        <w:tc>
          <w:tcPr>
            <w:tcW w:w="7371" w:type="dxa"/>
          </w:tcPr>
          <w:p w14:paraId="77DAFF1C" w14:textId="5A052A77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What are dependent and independent variable in regression analysis? Also define the formula of linear regression and plot a linear regression in R.</w:t>
            </w:r>
          </w:p>
        </w:tc>
        <w:tc>
          <w:tcPr>
            <w:tcW w:w="850" w:type="dxa"/>
          </w:tcPr>
          <w:p w14:paraId="2779D560" w14:textId="1378FBAC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6)</w:t>
            </w:r>
          </w:p>
        </w:tc>
        <w:tc>
          <w:tcPr>
            <w:tcW w:w="1134" w:type="dxa"/>
          </w:tcPr>
          <w:p w14:paraId="07FB95A0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Knowing</w:t>
            </w:r>
          </w:p>
          <w:p w14:paraId="59A7D51E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d</w:t>
            </w:r>
          </w:p>
          <w:p w14:paraId="16A7D05E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remembering</w:t>
            </w:r>
          </w:p>
        </w:tc>
      </w:tr>
      <w:tr w:rsidR="006A4712" w:rsidRPr="007259DD" w14:paraId="2801BBB0" w14:textId="77777777" w:rsidTr="00DA3D6D">
        <w:tc>
          <w:tcPr>
            <w:tcW w:w="709" w:type="dxa"/>
          </w:tcPr>
          <w:p w14:paraId="4FB9D63F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75D2187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ADC0E70" w14:textId="77777777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2722A2B9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6C96A58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7D9323A2" w14:textId="77777777" w:rsidTr="00DA3D6D">
        <w:tc>
          <w:tcPr>
            <w:tcW w:w="709" w:type="dxa"/>
          </w:tcPr>
          <w:p w14:paraId="658A2361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F7C3546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b)</w:t>
            </w:r>
          </w:p>
        </w:tc>
        <w:tc>
          <w:tcPr>
            <w:tcW w:w="7371" w:type="dxa"/>
          </w:tcPr>
          <w:p w14:paraId="63ADF777" w14:textId="1A6DCEDA" w:rsidR="006A4712" w:rsidRPr="00DA3D6D" w:rsidRDefault="006A4712" w:rsidP="006A4712">
            <w:pPr>
              <w:jc w:val="both"/>
              <w:rPr>
                <w:color w:val="000000" w:themeColor="text1"/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What is significance of correlation and what are properties of regression coefficient explain?</w:t>
            </w:r>
          </w:p>
        </w:tc>
        <w:tc>
          <w:tcPr>
            <w:tcW w:w="850" w:type="dxa"/>
          </w:tcPr>
          <w:p w14:paraId="23FB71DD" w14:textId="4A5A2AC9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</w:t>
            </w:r>
            <w:r>
              <w:rPr>
                <w:b/>
                <w:color w:val="000000" w:themeColor="text1"/>
                <w:sz w:val="20"/>
                <w:szCs w:val="20"/>
              </w:rPr>
              <w:t>6</w:t>
            </w:r>
            <w:r w:rsidRPr="00DA3D6D">
              <w:rPr>
                <w:b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134" w:type="dxa"/>
          </w:tcPr>
          <w:p w14:paraId="004BF8C4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Creating</w:t>
            </w:r>
          </w:p>
        </w:tc>
      </w:tr>
      <w:tr w:rsidR="006A4712" w:rsidRPr="007259DD" w14:paraId="7ACA7407" w14:textId="77777777" w:rsidTr="00DA3D6D">
        <w:tc>
          <w:tcPr>
            <w:tcW w:w="709" w:type="dxa"/>
          </w:tcPr>
          <w:p w14:paraId="67E465FC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402952F5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C6055C0" w14:textId="77777777" w:rsidR="006A4712" w:rsidRPr="00DA3D6D" w:rsidRDefault="006A4712" w:rsidP="006A4712">
            <w:pPr>
              <w:jc w:val="both"/>
              <w:rPr>
                <w:sz w:val="20"/>
                <w:szCs w:val="20"/>
              </w:rPr>
            </w:pPr>
          </w:p>
        </w:tc>
        <w:tc>
          <w:tcPr>
            <w:tcW w:w="850" w:type="dxa"/>
          </w:tcPr>
          <w:p w14:paraId="66C66AEF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650137E7" w14:textId="77777777" w:rsidR="006A4712" w:rsidRPr="00DA3D6D" w:rsidRDefault="006A4712" w:rsidP="006A4712">
            <w:pPr>
              <w:jc w:val="center"/>
              <w:rPr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17581830" w14:textId="77777777" w:rsidTr="00DA3D6D">
        <w:tc>
          <w:tcPr>
            <w:tcW w:w="709" w:type="dxa"/>
          </w:tcPr>
          <w:p w14:paraId="10CAF30B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54DAB227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D488B92" w14:textId="03B2718C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UNIT V (CO5)</w:t>
            </w:r>
          </w:p>
        </w:tc>
        <w:tc>
          <w:tcPr>
            <w:tcW w:w="850" w:type="dxa"/>
          </w:tcPr>
          <w:p w14:paraId="031F0EF3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98D2883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19AB931C" w14:textId="77777777" w:rsidTr="00DA3D6D">
        <w:tc>
          <w:tcPr>
            <w:tcW w:w="709" w:type="dxa"/>
          </w:tcPr>
          <w:p w14:paraId="6D2E4AF7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3FED454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22451E4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46665438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EB9D19E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6670E50C" w14:textId="77777777" w:rsidTr="00DA3D6D">
        <w:tc>
          <w:tcPr>
            <w:tcW w:w="709" w:type="dxa"/>
          </w:tcPr>
          <w:p w14:paraId="29A4B7D0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9</w:t>
            </w:r>
          </w:p>
        </w:tc>
        <w:tc>
          <w:tcPr>
            <w:tcW w:w="567" w:type="dxa"/>
          </w:tcPr>
          <w:p w14:paraId="2F2C8041" w14:textId="0C541B9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099E97A1" w14:textId="77777777" w:rsidR="006A4712" w:rsidRPr="00DA3D6D" w:rsidRDefault="006A4712" w:rsidP="006A4712">
            <w:pPr>
              <w:contextualSpacing/>
              <w:jc w:val="bot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 xml:space="preserve">Consider a dummy data set Movies.csv with </w:t>
            </w:r>
            <w:proofErr w:type="spellStart"/>
            <w:r w:rsidRPr="00DA3D6D">
              <w:rPr>
                <w:sz w:val="20"/>
                <w:szCs w:val="20"/>
              </w:rPr>
              <w:t>Rank_Movie,Rel_date</w:t>
            </w:r>
            <w:proofErr w:type="spellEnd"/>
            <w:r w:rsidRPr="00DA3D6D">
              <w:rPr>
                <w:sz w:val="20"/>
                <w:szCs w:val="20"/>
              </w:rPr>
              <w:t xml:space="preserve"> ,</w:t>
            </w:r>
          </w:p>
          <w:p w14:paraId="242BA7D9" w14:textId="77777777" w:rsidR="006A4712" w:rsidRPr="00DA3D6D" w:rsidRDefault="006A4712" w:rsidP="006A4712">
            <w:pPr>
              <w:contextualSpacing/>
              <w:jc w:val="both"/>
              <w:rPr>
                <w:sz w:val="20"/>
                <w:szCs w:val="20"/>
              </w:rPr>
            </w:pPr>
            <w:proofErr w:type="spellStart"/>
            <w:r w:rsidRPr="00DA3D6D">
              <w:rPr>
                <w:sz w:val="20"/>
                <w:szCs w:val="20"/>
              </w:rPr>
              <w:t>Gross_Sale,Ticket_Sold</w:t>
            </w:r>
            <w:proofErr w:type="spellEnd"/>
            <w:r w:rsidRPr="00DA3D6D">
              <w:rPr>
                <w:sz w:val="20"/>
                <w:szCs w:val="20"/>
              </w:rPr>
              <w:t xml:space="preserve">  do the following with clear steps and explanation</w:t>
            </w:r>
          </w:p>
          <w:p w14:paraId="39D2F7B0" w14:textId="77777777" w:rsidR="006A4712" w:rsidRPr="00DA3D6D" w:rsidRDefault="006A4712" w:rsidP="006A4712">
            <w:pPr>
              <w:contextualSpacing/>
              <w:jc w:val="bot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(1)Import the data (2) View data (3) do scatter plot of Tickets Sold and Gross (Is the trend expected?) (4) redo scatter plot, adjusting scales, divide by 1000</w:t>
            </w:r>
          </w:p>
          <w:p w14:paraId="6D74FC31" w14:textId="77777777" w:rsidR="006A4712" w:rsidRPr="00DA3D6D" w:rsidRDefault="006A4712" w:rsidP="006A4712">
            <w:pPr>
              <w:contextualSpacing/>
              <w:jc w:val="bot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(5) What is the correlation between tickets sold and sales? Is this expected?</w:t>
            </w:r>
          </w:p>
          <w:p w14:paraId="3BFBDB2A" w14:textId="77777777" w:rsidR="006A4712" w:rsidRPr="00DA3D6D" w:rsidRDefault="006A4712" w:rsidP="006A4712">
            <w:pPr>
              <w:contextualSpacing/>
              <w:jc w:val="bot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(6)Scatterplots with lines</w:t>
            </w:r>
          </w:p>
          <w:p w14:paraId="48139B5F" w14:textId="77777777" w:rsidR="006A4712" w:rsidRPr="00DA3D6D" w:rsidRDefault="006A4712" w:rsidP="006A4712">
            <w:pPr>
              <w:contextualSpacing/>
              <w:jc w:val="bot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 xml:space="preserve">Each plot must be properly </w:t>
            </w:r>
            <w:proofErr w:type="spellStart"/>
            <w:r w:rsidRPr="00DA3D6D">
              <w:rPr>
                <w:sz w:val="20"/>
                <w:szCs w:val="20"/>
              </w:rPr>
              <w:t>labeled</w:t>
            </w:r>
            <w:proofErr w:type="spellEnd"/>
            <w:r w:rsidRPr="00DA3D6D">
              <w:rPr>
                <w:sz w:val="20"/>
                <w:szCs w:val="20"/>
              </w:rPr>
              <w:t xml:space="preserve"> with x axis y axis as well as graph name</w:t>
            </w:r>
          </w:p>
          <w:p w14:paraId="59410159" w14:textId="4981E06B" w:rsidR="006A4712" w:rsidRPr="00DA3D6D" w:rsidRDefault="006A4712" w:rsidP="006A4712">
            <w:pPr>
              <w:shd w:val="clear" w:color="auto" w:fill="FFFFFF"/>
              <w:jc w:val="both"/>
              <w:rPr>
                <w:sz w:val="20"/>
                <w:szCs w:val="20"/>
              </w:rPr>
            </w:pPr>
            <w:r w:rsidRPr="00DA3D6D">
              <w:rPr>
                <w:sz w:val="20"/>
                <w:szCs w:val="20"/>
              </w:rPr>
              <w:t>Also Explain why scattered plot  is used giving its used in real world example</w:t>
            </w:r>
          </w:p>
        </w:tc>
        <w:tc>
          <w:tcPr>
            <w:tcW w:w="850" w:type="dxa"/>
          </w:tcPr>
          <w:p w14:paraId="2DDD94F7" w14:textId="1816BEA4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12)</w:t>
            </w:r>
          </w:p>
        </w:tc>
        <w:tc>
          <w:tcPr>
            <w:tcW w:w="1134" w:type="dxa"/>
          </w:tcPr>
          <w:p w14:paraId="28A89535" w14:textId="327973FC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alysing</w:t>
            </w:r>
          </w:p>
        </w:tc>
      </w:tr>
      <w:tr w:rsidR="006A4712" w:rsidRPr="007259DD" w14:paraId="73F507BA" w14:textId="77777777" w:rsidTr="00DA3D6D">
        <w:tc>
          <w:tcPr>
            <w:tcW w:w="709" w:type="dxa"/>
          </w:tcPr>
          <w:p w14:paraId="6E4D749A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C7F1E86" w14:textId="4A57BCDF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23C2C7C8" w14:textId="689C2C2E" w:rsidR="006A4712" w:rsidRPr="00DA3D6D" w:rsidRDefault="006A4712" w:rsidP="006A4712">
            <w:pPr>
              <w:jc w:val="both"/>
              <w:rPr>
                <w:rFonts w:eastAsiaTheme="minorEastAsia"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027719FA" w14:textId="22F5A0E3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E2C48E3" w14:textId="3B9C6B40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4B0808C3" w14:textId="77777777" w:rsidTr="00DA3D6D">
        <w:tc>
          <w:tcPr>
            <w:tcW w:w="709" w:type="dxa"/>
          </w:tcPr>
          <w:p w14:paraId="1A36648E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3BC6A56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141C00A4" w14:textId="682AB580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OR</w:t>
            </w:r>
          </w:p>
        </w:tc>
        <w:tc>
          <w:tcPr>
            <w:tcW w:w="850" w:type="dxa"/>
          </w:tcPr>
          <w:p w14:paraId="115150B9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7928512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4C9F35F5" w14:textId="77777777" w:rsidTr="00DA3D6D">
        <w:tc>
          <w:tcPr>
            <w:tcW w:w="709" w:type="dxa"/>
          </w:tcPr>
          <w:p w14:paraId="111931D8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0E99D5BB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7371" w:type="dxa"/>
          </w:tcPr>
          <w:p w14:paraId="3EA92B7E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850" w:type="dxa"/>
          </w:tcPr>
          <w:p w14:paraId="7AF66254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9271D63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</w:p>
        </w:tc>
      </w:tr>
      <w:tr w:rsidR="006A4712" w:rsidRPr="007259DD" w14:paraId="7328461A" w14:textId="77777777" w:rsidTr="00DA3D6D">
        <w:tc>
          <w:tcPr>
            <w:tcW w:w="709" w:type="dxa"/>
          </w:tcPr>
          <w:p w14:paraId="0E44F92F" w14:textId="77777777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Q.10</w:t>
            </w:r>
          </w:p>
        </w:tc>
        <w:tc>
          <w:tcPr>
            <w:tcW w:w="567" w:type="dxa"/>
          </w:tcPr>
          <w:p w14:paraId="07183979" w14:textId="2B46D625" w:rsidR="006A4712" w:rsidRPr="00DA3D6D" w:rsidRDefault="006A4712" w:rsidP="006A4712">
            <w:pPr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 xml:space="preserve">     </w:t>
            </w:r>
          </w:p>
        </w:tc>
        <w:tc>
          <w:tcPr>
            <w:tcW w:w="7371" w:type="dxa"/>
          </w:tcPr>
          <w:p w14:paraId="26C0ACF6" w14:textId="484DD2CA" w:rsidR="006A4712" w:rsidRPr="00DA3D6D" w:rsidRDefault="006A4712" w:rsidP="006A4712">
            <w:pPr>
              <w:jc w:val="both"/>
              <w:rPr>
                <w:color w:val="000000"/>
                <w:sz w:val="20"/>
                <w:szCs w:val="20"/>
                <w:bdr w:val="none" w:sz="0" w:space="0" w:color="auto" w:frame="1"/>
              </w:rPr>
            </w:pPr>
            <w:r w:rsidRPr="00DA3D6D">
              <w:rPr>
                <w:color w:val="000000"/>
                <w:sz w:val="20"/>
                <w:szCs w:val="20"/>
                <w:bdr w:val="none" w:sz="0" w:space="0" w:color="auto" w:frame="1"/>
              </w:rPr>
              <w:t xml:space="preserve">Different non parametric test used in </w:t>
            </w:r>
            <w:proofErr w:type="gramStart"/>
            <w:r w:rsidRPr="00DA3D6D">
              <w:rPr>
                <w:color w:val="000000"/>
                <w:sz w:val="20"/>
                <w:szCs w:val="20"/>
                <w:bdr w:val="none" w:sz="0" w:space="0" w:color="auto" w:frame="1"/>
              </w:rPr>
              <w:t>R .</w:t>
            </w:r>
            <w:proofErr w:type="gramEnd"/>
            <w:r w:rsidRPr="00DA3D6D">
              <w:rPr>
                <w:color w:val="000000"/>
                <w:sz w:val="20"/>
                <w:szCs w:val="20"/>
                <w:bdr w:val="none" w:sz="0" w:space="0" w:color="auto" w:frame="1"/>
              </w:rPr>
              <w:t xml:space="preserve"> Compute the ANOVA on group of three x1(85,86,75,94,71,76) , x2(91,92,94,67,87,85), x3(79,78,88,94,92,85) and determine if the mean is different between the each group .construct the </w:t>
            </w:r>
            <w:proofErr w:type="spellStart"/>
            <w:r w:rsidRPr="00DA3D6D">
              <w:rPr>
                <w:color w:val="000000"/>
                <w:sz w:val="20"/>
                <w:szCs w:val="20"/>
                <w:bdr w:val="none" w:sz="0" w:space="0" w:color="auto" w:frame="1"/>
              </w:rPr>
              <w:t>Anova</w:t>
            </w:r>
            <w:proofErr w:type="spellEnd"/>
            <w:r w:rsidRPr="00DA3D6D">
              <w:rPr>
                <w:color w:val="000000"/>
                <w:sz w:val="20"/>
                <w:szCs w:val="20"/>
                <w:bdr w:val="none" w:sz="0" w:space="0" w:color="auto" w:frame="1"/>
              </w:rPr>
              <w:t xml:space="preserve"> Table for same F critical value is 3.3541.</w:t>
            </w:r>
          </w:p>
        </w:tc>
        <w:tc>
          <w:tcPr>
            <w:tcW w:w="850" w:type="dxa"/>
          </w:tcPr>
          <w:p w14:paraId="48B81BAE" w14:textId="77777777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20"/>
                <w:szCs w:val="20"/>
              </w:rPr>
            </w:pPr>
            <w:r w:rsidRPr="00DA3D6D">
              <w:rPr>
                <w:b/>
                <w:color w:val="000000" w:themeColor="text1"/>
                <w:sz w:val="20"/>
                <w:szCs w:val="20"/>
              </w:rPr>
              <w:t>(12)</w:t>
            </w:r>
          </w:p>
        </w:tc>
        <w:tc>
          <w:tcPr>
            <w:tcW w:w="1134" w:type="dxa"/>
          </w:tcPr>
          <w:p w14:paraId="4EDC43F7" w14:textId="5D9C4E53" w:rsidR="006A4712" w:rsidRPr="00DA3D6D" w:rsidRDefault="006A4712" w:rsidP="006A4712">
            <w:pPr>
              <w:jc w:val="center"/>
              <w:rPr>
                <w:b/>
                <w:color w:val="000000" w:themeColor="text1"/>
                <w:sz w:val="14"/>
                <w:szCs w:val="14"/>
              </w:rPr>
            </w:pPr>
            <w:r w:rsidRPr="00DA3D6D">
              <w:rPr>
                <w:color w:val="000000" w:themeColor="text1"/>
                <w:sz w:val="14"/>
                <w:szCs w:val="14"/>
              </w:rPr>
              <w:t>Analysis</w:t>
            </w:r>
          </w:p>
        </w:tc>
      </w:tr>
    </w:tbl>
    <w:p w14:paraId="5A32751F" w14:textId="77777777" w:rsidR="004E03B2" w:rsidRPr="007259DD" w:rsidRDefault="004E03B2" w:rsidP="006A5329">
      <w:pPr>
        <w:rPr>
          <w:color w:val="000000" w:themeColor="text1"/>
          <w:sz w:val="27"/>
        </w:rPr>
      </w:pPr>
    </w:p>
    <w:sectPr w:rsidR="004E03B2" w:rsidRPr="007259DD" w:rsidSect="00860F3C">
      <w:footerReference w:type="default" r:id="rId9"/>
      <w:type w:val="continuous"/>
      <w:pgSz w:w="11910" w:h="16840"/>
      <w:pgMar w:top="568" w:right="357" w:bottom="567" w:left="720" w:header="720" w:footer="284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1D8E32" w14:textId="77777777" w:rsidR="005C1A80" w:rsidRDefault="005C1A80" w:rsidP="00DD454E">
      <w:r>
        <w:separator/>
      </w:r>
    </w:p>
  </w:endnote>
  <w:endnote w:type="continuationSeparator" w:id="0">
    <w:p w14:paraId="48F08C0A" w14:textId="77777777" w:rsidR="005C1A80" w:rsidRDefault="005C1A80" w:rsidP="00DD45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C7D7A0" w14:textId="02B03E78" w:rsidR="009A42B6" w:rsidRDefault="00DA3D6D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2BC4137-B</w:t>
    </w:r>
    <w:r w:rsidR="009A42B6">
      <w:rPr>
        <w:rFonts w:asciiTheme="majorHAnsi" w:hAnsiTheme="majorHAnsi"/>
      </w:rPr>
      <w:ptab w:relativeTo="margin" w:alignment="right" w:leader="none"/>
    </w:r>
    <w:r w:rsidR="009A42B6">
      <w:rPr>
        <w:rFonts w:asciiTheme="majorHAnsi" w:hAnsiTheme="majorHAnsi"/>
      </w:rPr>
      <w:t xml:space="preserve">Page </w:t>
    </w:r>
    <w:r w:rsidR="009A42B6">
      <w:fldChar w:fldCharType="begin"/>
    </w:r>
    <w:r w:rsidR="009A42B6">
      <w:instrText xml:space="preserve"> PAGE   \* MERGEFORMAT </w:instrText>
    </w:r>
    <w:r w:rsidR="009A42B6">
      <w:fldChar w:fldCharType="separate"/>
    </w:r>
    <w:r w:rsidR="006A4712" w:rsidRPr="006A4712">
      <w:rPr>
        <w:rFonts w:asciiTheme="majorHAnsi" w:hAnsiTheme="majorHAnsi"/>
        <w:noProof/>
      </w:rPr>
      <w:t>1</w:t>
    </w:r>
    <w:r w:rsidR="009A42B6">
      <w:rPr>
        <w:rFonts w:asciiTheme="majorHAnsi" w:hAnsiTheme="majorHAnsi"/>
        <w:noProof/>
      </w:rPr>
      <w:fldChar w:fldCharType="end"/>
    </w:r>
  </w:p>
  <w:p w14:paraId="03A7F988" w14:textId="77777777" w:rsidR="009A42B6" w:rsidRDefault="009A42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81885A" w14:textId="77777777" w:rsidR="005C1A80" w:rsidRDefault="005C1A80" w:rsidP="00DD454E">
      <w:r>
        <w:separator/>
      </w:r>
    </w:p>
  </w:footnote>
  <w:footnote w:type="continuationSeparator" w:id="0">
    <w:p w14:paraId="2E1BAB32" w14:textId="77777777" w:rsidR="005C1A80" w:rsidRDefault="005C1A80" w:rsidP="00DD4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C982904"/>
    <w:multiLevelType w:val="hybridMultilevel"/>
    <w:tmpl w:val="8CAAE594"/>
    <w:lvl w:ilvl="0" w:tplc="BE78B95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1616A6"/>
    <w:multiLevelType w:val="hybridMultilevel"/>
    <w:tmpl w:val="5900CC30"/>
    <w:lvl w:ilvl="0" w:tplc="4178EBFA">
      <w:start w:val="1"/>
      <w:numFmt w:val="lowerRoman"/>
      <w:lvlText w:val="(%1)"/>
      <w:lvlJc w:val="righ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C3A619F"/>
    <w:multiLevelType w:val="hybridMultilevel"/>
    <w:tmpl w:val="6486CA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CE244E"/>
    <w:multiLevelType w:val="hybridMultilevel"/>
    <w:tmpl w:val="1F94BCD0"/>
    <w:lvl w:ilvl="0" w:tplc="72D274B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C90C0A"/>
    <w:multiLevelType w:val="hybridMultilevel"/>
    <w:tmpl w:val="4BD6B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F76616"/>
    <w:multiLevelType w:val="hybridMultilevel"/>
    <w:tmpl w:val="5F604C3A"/>
    <w:lvl w:ilvl="0" w:tplc="76449930">
      <w:start w:val="1"/>
      <w:numFmt w:val="decimal"/>
      <w:lvlText w:val="(%1)"/>
      <w:lvlJc w:val="left"/>
      <w:pPr>
        <w:ind w:left="4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5" w:hanging="360"/>
      </w:pPr>
    </w:lvl>
    <w:lvl w:ilvl="2" w:tplc="0409001B" w:tentative="1">
      <w:start w:val="1"/>
      <w:numFmt w:val="lowerRoman"/>
      <w:lvlText w:val="%3."/>
      <w:lvlJc w:val="right"/>
      <w:pPr>
        <w:ind w:left="1865" w:hanging="180"/>
      </w:pPr>
    </w:lvl>
    <w:lvl w:ilvl="3" w:tplc="0409000F" w:tentative="1">
      <w:start w:val="1"/>
      <w:numFmt w:val="decimal"/>
      <w:lvlText w:val="%4."/>
      <w:lvlJc w:val="left"/>
      <w:pPr>
        <w:ind w:left="2585" w:hanging="360"/>
      </w:pPr>
    </w:lvl>
    <w:lvl w:ilvl="4" w:tplc="04090019" w:tentative="1">
      <w:start w:val="1"/>
      <w:numFmt w:val="lowerLetter"/>
      <w:lvlText w:val="%5."/>
      <w:lvlJc w:val="left"/>
      <w:pPr>
        <w:ind w:left="3305" w:hanging="360"/>
      </w:pPr>
    </w:lvl>
    <w:lvl w:ilvl="5" w:tplc="0409001B" w:tentative="1">
      <w:start w:val="1"/>
      <w:numFmt w:val="lowerRoman"/>
      <w:lvlText w:val="%6."/>
      <w:lvlJc w:val="right"/>
      <w:pPr>
        <w:ind w:left="4025" w:hanging="180"/>
      </w:pPr>
    </w:lvl>
    <w:lvl w:ilvl="6" w:tplc="0409000F" w:tentative="1">
      <w:start w:val="1"/>
      <w:numFmt w:val="decimal"/>
      <w:lvlText w:val="%7."/>
      <w:lvlJc w:val="left"/>
      <w:pPr>
        <w:ind w:left="4745" w:hanging="360"/>
      </w:pPr>
    </w:lvl>
    <w:lvl w:ilvl="7" w:tplc="04090019" w:tentative="1">
      <w:start w:val="1"/>
      <w:numFmt w:val="lowerLetter"/>
      <w:lvlText w:val="%8."/>
      <w:lvlJc w:val="left"/>
      <w:pPr>
        <w:ind w:left="5465" w:hanging="360"/>
      </w:pPr>
    </w:lvl>
    <w:lvl w:ilvl="8" w:tplc="0409001B" w:tentative="1">
      <w:start w:val="1"/>
      <w:numFmt w:val="lowerRoman"/>
      <w:lvlText w:val="%9."/>
      <w:lvlJc w:val="right"/>
      <w:pPr>
        <w:ind w:left="6185" w:hanging="180"/>
      </w:pPr>
    </w:lvl>
  </w:abstractNum>
  <w:abstractNum w:abstractNumId="6" w15:restartNumberingAfterBreak="0">
    <w:nsid w:val="4D81022C"/>
    <w:multiLevelType w:val="hybridMultilevel"/>
    <w:tmpl w:val="09D213D6"/>
    <w:lvl w:ilvl="0" w:tplc="25E89112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FCA3B23"/>
    <w:multiLevelType w:val="hybridMultilevel"/>
    <w:tmpl w:val="933E2BBA"/>
    <w:lvl w:ilvl="0" w:tplc="61BABCA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BA45A7"/>
    <w:multiLevelType w:val="multilevel"/>
    <w:tmpl w:val="9DC656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9" w15:restartNumberingAfterBreak="0">
    <w:nsid w:val="6F3633C4"/>
    <w:multiLevelType w:val="hybridMultilevel"/>
    <w:tmpl w:val="463820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374BF5"/>
    <w:multiLevelType w:val="multilevel"/>
    <w:tmpl w:val="56A8C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  <w:sz w:val="24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10"/>
  </w:num>
  <w:num w:numId="2">
    <w:abstractNumId w:val="1"/>
  </w:num>
  <w:num w:numId="3">
    <w:abstractNumId w:val="0"/>
  </w:num>
  <w:num w:numId="4">
    <w:abstractNumId w:val="3"/>
  </w:num>
  <w:num w:numId="5">
    <w:abstractNumId w:val="7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NzM0NzC3NDQytzBS0lEKTi0uzszPAykwqgUAVteWQCwAAAA="/>
  </w:docVars>
  <w:rsids>
    <w:rsidRoot w:val="004E03B2"/>
    <w:rsid w:val="00002855"/>
    <w:rsid w:val="00006F8C"/>
    <w:rsid w:val="000348D3"/>
    <w:rsid w:val="000535B9"/>
    <w:rsid w:val="00072B2C"/>
    <w:rsid w:val="0008594F"/>
    <w:rsid w:val="0009474E"/>
    <w:rsid w:val="00096497"/>
    <w:rsid w:val="000A10F2"/>
    <w:rsid w:val="000C5626"/>
    <w:rsid w:val="000D3295"/>
    <w:rsid w:val="000E6AA1"/>
    <w:rsid w:val="000F686C"/>
    <w:rsid w:val="001136E1"/>
    <w:rsid w:val="001204CD"/>
    <w:rsid w:val="001223DE"/>
    <w:rsid w:val="001523F5"/>
    <w:rsid w:val="00156FCC"/>
    <w:rsid w:val="00162574"/>
    <w:rsid w:val="001645B0"/>
    <w:rsid w:val="00174C61"/>
    <w:rsid w:val="001A445C"/>
    <w:rsid w:val="001B2EAB"/>
    <w:rsid w:val="001C241A"/>
    <w:rsid w:val="001D4023"/>
    <w:rsid w:val="001E4FCE"/>
    <w:rsid w:val="001F03B8"/>
    <w:rsid w:val="00213F99"/>
    <w:rsid w:val="002248D7"/>
    <w:rsid w:val="0026446B"/>
    <w:rsid w:val="00271F4A"/>
    <w:rsid w:val="002A0CD9"/>
    <w:rsid w:val="002C10C9"/>
    <w:rsid w:val="002C3A8C"/>
    <w:rsid w:val="002D278F"/>
    <w:rsid w:val="002E5ED0"/>
    <w:rsid w:val="002F695D"/>
    <w:rsid w:val="00302063"/>
    <w:rsid w:val="00325A9C"/>
    <w:rsid w:val="00333A64"/>
    <w:rsid w:val="0034394F"/>
    <w:rsid w:val="00361AE4"/>
    <w:rsid w:val="003626A2"/>
    <w:rsid w:val="003654B6"/>
    <w:rsid w:val="003744B5"/>
    <w:rsid w:val="0037600F"/>
    <w:rsid w:val="00397001"/>
    <w:rsid w:val="003B0A9F"/>
    <w:rsid w:val="003D004E"/>
    <w:rsid w:val="003E0427"/>
    <w:rsid w:val="003E58D3"/>
    <w:rsid w:val="00405EE8"/>
    <w:rsid w:val="00415ACF"/>
    <w:rsid w:val="00416F31"/>
    <w:rsid w:val="00423E74"/>
    <w:rsid w:val="00463EE4"/>
    <w:rsid w:val="004753D7"/>
    <w:rsid w:val="004B3A30"/>
    <w:rsid w:val="004B4D53"/>
    <w:rsid w:val="004B556C"/>
    <w:rsid w:val="004C3CE5"/>
    <w:rsid w:val="004E03B2"/>
    <w:rsid w:val="00517CB8"/>
    <w:rsid w:val="00534CEE"/>
    <w:rsid w:val="005517CD"/>
    <w:rsid w:val="00572E0A"/>
    <w:rsid w:val="005A0EF5"/>
    <w:rsid w:val="005C1A80"/>
    <w:rsid w:val="005C4E49"/>
    <w:rsid w:val="005C66CD"/>
    <w:rsid w:val="005E3C1F"/>
    <w:rsid w:val="005E4776"/>
    <w:rsid w:val="005E5239"/>
    <w:rsid w:val="00620FD2"/>
    <w:rsid w:val="006346F9"/>
    <w:rsid w:val="00675B30"/>
    <w:rsid w:val="0068482D"/>
    <w:rsid w:val="00691016"/>
    <w:rsid w:val="006A413F"/>
    <w:rsid w:val="006A4712"/>
    <w:rsid w:val="006A5329"/>
    <w:rsid w:val="006C2FFC"/>
    <w:rsid w:val="006D2BF6"/>
    <w:rsid w:val="006F4AA8"/>
    <w:rsid w:val="006F715C"/>
    <w:rsid w:val="00700A1B"/>
    <w:rsid w:val="007259DD"/>
    <w:rsid w:val="00761FAF"/>
    <w:rsid w:val="007642A5"/>
    <w:rsid w:val="007A0E56"/>
    <w:rsid w:val="007B3492"/>
    <w:rsid w:val="007C1700"/>
    <w:rsid w:val="007D675D"/>
    <w:rsid w:val="008012FA"/>
    <w:rsid w:val="00804151"/>
    <w:rsid w:val="008360F7"/>
    <w:rsid w:val="00844AEA"/>
    <w:rsid w:val="00853B18"/>
    <w:rsid w:val="0085782C"/>
    <w:rsid w:val="00860F3C"/>
    <w:rsid w:val="00883ADE"/>
    <w:rsid w:val="008A0D71"/>
    <w:rsid w:val="008B51BF"/>
    <w:rsid w:val="008C345B"/>
    <w:rsid w:val="008E7609"/>
    <w:rsid w:val="008F1F20"/>
    <w:rsid w:val="00900C43"/>
    <w:rsid w:val="00946AD7"/>
    <w:rsid w:val="009572C8"/>
    <w:rsid w:val="00965588"/>
    <w:rsid w:val="00993A38"/>
    <w:rsid w:val="009A42B6"/>
    <w:rsid w:val="009A7D8C"/>
    <w:rsid w:val="009C492D"/>
    <w:rsid w:val="009E298A"/>
    <w:rsid w:val="009E65CD"/>
    <w:rsid w:val="00A017D3"/>
    <w:rsid w:val="00A27EC1"/>
    <w:rsid w:val="00A32355"/>
    <w:rsid w:val="00A41BC9"/>
    <w:rsid w:val="00A63A39"/>
    <w:rsid w:val="00A804E6"/>
    <w:rsid w:val="00AA3B3F"/>
    <w:rsid w:val="00AB5543"/>
    <w:rsid w:val="00AC4F63"/>
    <w:rsid w:val="00AD33AA"/>
    <w:rsid w:val="00AD5FCA"/>
    <w:rsid w:val="00AE3446"/>
    <w:rsid w:val="00AF1DEC"/>
    <w:rsid w:val="00B02BEF"/>
    <w:rsid w:val="00B46004"/>
    <w:rsid w:val="00B55668"/>
    <w:rsid w:val="00B66372"/>
    <w:rsid w:val="00BC0EA7"/>
    <w:rsid w:val="00BD1EDA"/>
    <w:rsid w:val="00BD42A1"/>
    <w:rsid w:val="00BE5FD0"/>
    <w:rsid w:val="00BF210D"/>
    <w:rsid w:val="00C11616"/>
    <w:rsid w:val="00C21337"/>
    <w:rsid w:val="00C24201"/>
    <w:rsid w:val="00C32D0C"/>
    <w:rsid w:val="00C44BFA"/>
    <w:rsid w:val="00C50F9A"/>
    <w:rsid w:val="00C533D3"/>
    <w:rsid w:val="00C60421"/>
    <w:rsid w:val="00C747AA"/>
    <w:rsid w:val="00C91A0E"/>
    <w:rsid w:val="00CB6846"/>
    <w:rsid w:val="00CC1A41"/>
    <w:rsid w:val="00CE2C00"/>
    <w:rsid w:val="00D12834"/>
    <w:rsid w:val="00D13139"/>
    <w:rsid w:val="00D2155E"/>
    <w:rsid w:val="00D31E1B"/>
    <w:rsid w:val="00D34E99"/>
    <w:rsid w:val="00D447F9"/>
    <w:rsid w:val="00D467F2"/>
    <w:rsid w:val="00D640E1"/>
    <w:rsid w:val="00D72FD7"/>
    <w:rsid w:val="00D77272"/>
    <w:rsid w:val="00DA3D6D"/>
    <w:rsid w:val="00DB2552"/>
    <w:rsid w:val="00DC5779"/>
    <w:rsid w:val="00DD454E"/>
    <w:rsid w:val="00DD6882"/>
    <w:rsid w:val="00DF300F"/>
    <w:rsid w:val="00E0004D"/>
    <w:rsid w:val="00E01F51"/>
    <w:rsid w:val="00E05981"/>
    <w:rsid w:val="00E52CB2"/>
    <w:rsid w:val="00E54181"/>
    <w:rsid w:val="00E70B7D"/>
    <w:rsid w:val="00E7197E"/>
    <w:rsid w:val="00E76D4E"/>
    <w:rsid w:val="00E921DB"/>
    <w:rsid w:val="00E93CAF"/>
    <w:rsid w:val="00E97D8B"/>
    <w:rsid w:val="00EA09B8"/>
    <w:rsid w:val="00EF7DED"/>
    <w:rsid w:val="00F04F1A"/>
    <w:rsid w:val="00F15DE8"/>
    <w:rsid w:val="00F309B7"/>
    <w:rsid w:val="00F35DDB"/>
    <w:rsid w:val="00F43F8E"/>
    <w:rsid w:val="00F7462E"/>
    <w:rsid w:val="00F9228A"/>
    <w:rsid w:val="00FA580C"/>
    <w:rsid w:val="00FA5ED8"/>
    <w:rsid w:val="00FB703C"/>
    <w:rsid w:val="00FD740D"/>
    <w:rsid w:val="00FE3D45"/>
    <w:rsid w:val="00FE42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D4A50"/>
  <w15:docId w15:val="{EC594A84-2C50-4C1A-A02C-687FAB493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7C1700"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rsid w:val="007C1700"/>
    <w:pPr>
      <w:spacing w:line="252" w:lineRule="exact"/>
      <w:ind w:left="287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C1700"/>
    <w:rPr>
      <w:i/>
      <w:sz w:val="20"/>
      <w:szCs w:val="20"/>
    </w:rPr>
  </w:style>
  <w:style w:type="paragraph" w:styleId="ListParagraph">
    <w:name w:val="List Paragraph"/>
    <w:basedOn w:val="Normal"/>
    <w:uiPriority w:val="34"/>
    <w:qFormat/>
    <w:rsid w:val="007C1700"/>
  </w:style>
  <w:style w:type="paragraph" w:customStyle="1" w:styleId="TableParagraph">
    <w:name w:val="Table Paragraph"/>
    <w:basedOn w:val="Normal"/>
    <w:uiPriority w:val="1"/>
    <w:qFormat/>
    <w:rsid w:val="007C1700"/>
  </w:style>
  <w:style w:type="table" w:styleId="TableGrid">
    <w:name w:val="Table Grid"/>
    <w:basedOn w:val="TableNormal"/>
    <w:uiPriority w:val="39"/>
    <w:rsid w:val="000F686C"/>
    <w:pPr>
      <w:widowControl/>
      <w:autoSpaceDE/>
      <w:autoSpaceDN/>
    </w:pPr>
    <w:rPr>
      <w:rFonts w:eastAsiaTheme="minorEastAsia"/>
      <w:lang w:val="en-IN" w:eastAsia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54E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DD454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54E"/>
    <w:rPr>
      <w:rFonts w:ascii="Arial" w:eastAsia="Arial" w:hAnsi="Arial" w:cs="Arial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0F3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0F3C"/>
    <w:rPr>
      <w:rFonts w:ascii="Tahoma" w:eastAsia="Arial" w:hAnsi="Tahoma" w:cs="Tahoma"/>
      <w:sz w:val="16"/>
      <w:szCs w:val="16"/>
      <w:lang w:bidi="en-US"/>
    </w:rPr>
  </w:style>
  <w:style w:type="paragraph" w:customStyle="1" w:styleId="Default">
    <w:name w:val="Default"/>
    <w:rsid w:val="005A0EF5"/>
    <w:pPr>
      <w:widowControl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52CB2"/>
    <w:rPr>
      <w:color w:val="808080"/>
    </w:rPr>
  </w:style>
  <w:style w:type="character" w:customStyle="1" w:styleId="ff2">
    <w:name w:val="ff2"/>
    <w:basedOn w:val="DefaultParagraphFont"/>
    <w:rsid w:val="001E4F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49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16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4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2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7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2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solidFill>
          <a:schemeClr val="lt1"/>
        </a:solidFill>
        <a:ln w="6350">
          <a:solidFill>
            <a:prstClr val="black"/>
          </a:solidFill>
        </a:ln>
        <a:effectLst/>
      </a:spPr>
      <a:bodyPr wrap="square" rtlCol="0"/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5BE7B1-79CC-423F-A98F-2B9F43ED7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 B</vt:lpstr>
    </vt:vector>
  </TitlesOfParts>
  <Company/>
  <LinksUpToDate>false</LinksUpToDate>
  <CharactersWithSpaces>4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 B</dc:title>
  <dc:creator>Rajkumar</dc:creator>
  <cp:lastModifiedBy>pc</cp:lastModifiedBy>
  <cp:revision>24</cp:revision>
  <dcterms:created xsi:type="dcterms:W3CDTF">2022-04-01T09:08:00Z</dcterms:created>
  <dcterms:modified xsi:type="dcterms:W3CDTF">2023-04-17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1-18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0-04-06T00:00:00Z</vt:filetime>
  </property>
</Properties>
</file>